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22EC6" w14:textId="74472F0F" w:rsidR="002D20BC" w:rsidRDefault="004B2984">
      <w:pPr>
        <w:pStyle w:val="Title"/>
      </w:pPr>
      <w:r>
        <w:t>assignment5</w:t>
      </w:r>
    </w:p>
    <w:p w14:paraId="7BF534D1" w14:textId="1A1E68BD" w:rsidR="002D20BC" w:rsidRDefault="004B2984">
      <w:pPr>
        <w:pStyle w:val="Heading2"/>
      </w:pPr>
      <w:bookmarkStart w:id="0" w:name="problem-1"/>
      <w:r>
        <w:t>Problem 1</w:t>
      </w:r>
      <w:bookmarkEnd w:id="0"/>
      <w:r w:rsidR="000C108B">
        <w:t xml:space="preserve"> (R Output)</w:t>
      </w:r>
    </w:p>
    <w:p w14:paraId="5F43D2F0" w14:textId="77777777" w:rsidR="002D20BC" w:rsidRDefault="004B2984">
      <w:pPr>
        <w:pStyle w:val="SourceCode"/>
      </w:pP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C:/Users/Melissa/Dropbox (Personal)/STA 674/code for homework/Assignment 5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emmean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pest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esticides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KILLED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est</w:t>
      </w:r>
      <w:r>
        <w:rPr>
          <w:rStyle w:val="OperatorTok"/>
        </w:rPr>
        <w:t>$</w:t>
      </w:r>
      <w:r>
        <w:rPr>
          <w:rStyle w:val="NormalTok"/>
        </w:rPr>
        <w:t>Killed</w:t>
      </w:r>
      <w:proofErr w:type="spellEnd"/>
      <w:r>
        <w:rPr>
          <w:rStyle w:val="OperatorTok"/>
        </w:rPr>
        <w:t>/</w:t>
      </w:r>
      <w:r>
        <w:rPr>
          <w:rStyle w:val="DecValTok"/>
        </w:rPr>
        <w:t>100</w:t>
      </w:r>
      <w:r>
        <w:br/>
      </w:r>
      <w:r>
        <w:br/>
      </w:r>
      <w:r>
        <w:rPr>
          <w:rStyle w:val="CommentTok"/>
        </w:rPr>
        <w:t xml:space="preserve"># the following specifications are required </w:t>
      </w:r>
      <w:r>
        <w:br/>
      </w:r>
      <w:r>
        <w:rPr>
          <w:rStyle w:val="NormalTok"/>
        </w:rPr>
        <w:t>PESTICIDE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est</w:t>
      </w:r>
      <w:r>
        <w:rPr>
          <w:rStyle w:val="OperatorTok"/>
        </w:rPr>
        <w:t>$</w:t>
      </w:r>
      <w:r>
        <w:rPr>
          <w:rStyle w:val="NormalTok"/>
        </w:rPr>
        <w:t>Pesticid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PEST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PESTICIDE, KILLED)</w:t>
      </w:r>
      <w:r>
        <w:br/>
      </w:r>
      <w:r>
        <w:rPr>
          <w:rStyle w:val="NormalTok"/>
        </w:rPr>
        <w:t>out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 xml:space="preserve">(KILL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PESTICID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out)</w:t>
      </w:r>
    </w:p>
    <w:p w14:paraId="48003002" w14:textId="46F1F661" w:rsidR="002D20BC" w:rsidRDefault="004B2984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>(formula = KILLED ~ PESTICI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09000 -0.03000 -0.01667  0.01667  0.12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0.46667    0.04047  11.531 4.25e-07 ***</w:t>
      </w:r>
      <w:r>
        <w:br/>
      </w:r>
      <w:r>
        <w:rPr>
          <w:rStyle w:val="VerbatimChar"/>
        </w:rPr>
        <w:t xml:space="preserve">## PESTICIDE2   0.09333    0.05723   1.631   0.1340    </w:t>
      </w:r>
      <w:r>
        <w:br/>
      </w:r>
      <w:r>
        <w:rPr>
          <w:rStyle w:val="VerbatimChar"/>
        </w:rPr>
        <w:t>## PESTICIDE3   0.36333    0.05723   6.348 8.37e-05 ***</w:t>
      </w:r>
      <w:r>
        <w:br/>
      </w:r>
      <w:r>
        <w:rPr>
          <w:rStyle w:val="VerbatimChar"/>
        </w:rPr>
        <w:t xml:space="preserve">## PESTICIDE4   0.18000    0.05723   3.145   0.0104 *  </w:t>
      </w:r>
      <w:r>
        <w:br/>
      </w:r>
      <w:r>
        <w:rPr>
          <w:rStyle w:val="VerbatimChar"/>
        </w:rPr>
        <w:t>## PESTICIDE5   0.37333    0.05723   6.523 6.70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701 on 10 degrees of freedom</w:t>
      </w:r>
      <w:r>
        <w:br/>
      </w:r>
      <w:r>
        <w:rPr>
          <w:rStyle w:val="VerbatimChar"/>
        </w:rPr>
        <w:t xml:space="preserve">## Multiple R-squared:  0.8688, Adjusted R-squared:  0.8164 </w:t>
      </w:r>
      <w:r>
        <w:br/>
      </w:r>
      <w:r>
        <w:rPr>
          <w:rStyle w:val="VerbatimChar"/>
        </w:rPr>
        <w:t>## F-statistic: 16.56 on 4 and 10 DF,  p-value: 0.0002075</w:t>
      </w:r>
    </w:p>
    <w:p w14:paraId="53A0D8BA" w14:textId="77777777" w:rsidR="003742C6" w:rsidRDefault="003742C6" w:rsidP="003742C6">
      <w:pPr>
        <w:pStyle w:val="SourceCode"/>
      </w:pPr>
      <w:r>
        <w:rPr>
          <w:rStyle w:val="CommentTok"/>
        </w:rPr>
        <w:t>#lsmeans and confidence interval without correction</w:t>
      </w:r>
      <w:r>
        <w:br/>
      </w:r>
      <w:proofErr w:type="spellStart"/>
      <w:r>
        <w:rPr>
          <w:rStyle w:val="KeywordTok"/>
        </w:rPr>
        <w:t>lsmeans</w:t>
      </w:r>
      <w:proofErr w:type="spellEnd"/>
      <w:r>
        <w:rPr>
          <w:rStyle w:val="NormalTok"/>
        </w:rPr>
        <w:t xml:space="preserve">(results, </w:t>
      </w:r>
      <w:r>
        <w:rPr>
          <w:rStyle w:val="StringTok"/>
        </w:rPr>
        <w:t>"PESTICIDE"</w:t>
      </w:r>
      <w:r>
        <w:rPr>
          <w:rStyle w:val="NormalTok"/>
        </w:rPr>
        <w:t>)</w:t>
      </w:r>
    </w:p>
    <w:p w14:paraId="5CA732D5" w14:textId="77777777" w:rsidR="003742C6" w:rsidRDefault="003742C6" w:rsidP="003742C6">
      <w:pPr>
        <w:pStyle w:val="SourceCode"/>
      </w:pPr>
      <w:r>
        <w:rPr>
          <w:rStyle w:val="VerbatimChar"/>
        </w:rPr>
        <w:t xml:space="preserve">##  PESTICIDE </w:t>
      </w:r>
      <w:proofErr w:type="spellStart"/>
      <w:r>
        <w:rPr>
          <w:rStyle w:val="VerbatimChar"/>
        </w:rPr>
        <w:t>lsmean</w:t>
      </w:r>
      <w:proofErr w:type="spellEnd"/>
      <w:r>
        <w:rPr>
          <w:rStyle w:val="VerbatimChar"/>
        </w:rPr>
        <w:t xml:space="preserve">     SE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lower.CL upper.CL</w:t>
      </w:r>
      <w:r>
        <w:br/>
      </w:r>
      <w:r>
        <w:rPr>
          <w:rStyle w:val="VerbatimChar"/>
        </w:rPr>
        <w:t>##  1          0.467 0.0405 10    0.376    0.557</w:t>
      </w:r>
      <w:r>
        <w:br/>
      </w:r>
      <w:r>
        <w:rPr>
          <w:rStyle w:val="VerbatimChar"/>
        </w:rPr>
        <w:t>##  2          0.560 0.0405 10    0.470    0.650</w:t>
      </w:r>
      <w:r>
        <w:br/>
      </w:r>
      <w:r>
        <w:rPr>
          <w:rStyle w:val="VerbatimChar"/>
        </w:rPr>
        <w:t>##  3          0.830 0.0405 10    0.740    0.920</w:t>
      </w:r>
      <w:r>
        <w:br/>
      </w:r>
      <w:r>
        <w:rPr>
          <w:rStyle w:val="VerbatimChar"/>
        </w:rPr>
        <w:t>##  4          0.647 0.0405 10    0.556    0.737</w:t>
      </w:r>
      <w:r>
        <w:br/>
      </w:r>
      <w:r>
        <w:rPr>
          <w:rStyle w:val="VerbatimChar"/>
        </w:rPr>
        <w:t>##  5          0.840 0.0405 10    0.750    0.930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nfidence level used: 0.95</w:t>
      </w:r>
    </w:p>
    <w:p w14:paraId="1555F85D" w14:textId="77777777" w:rsidR="003742C6" w:rsidRDefault="003742C6" w:rsidP="003742C6">
      <w:pPr>
        <w:pStyle w:val="SourceCode"/>
      </w:pPr>
      <w:r>
        <w:rPr>
          <w:rStyle w:val="CommentTok"/>
        </w:rPr>
        <w:t>#lsmeans and confidence interval with Bonferroni correction</w:t>
      </w:r>
      <w:r>
        <w:br/>
      </w:r>
      <w:proofErr w:type="spellStart"/>
      <w:r>
        <w:rPr>
          <w:rStyle w:val="KeywordTok"/>
        </w:rPr>
        <w:t>lsmeans</w:t>
      </w:r>
      <w:proofErr w:type="spellEnd"/>
      <w:r>
        <w:rPr>
          <w:rStyle w:val="NormalTok"/>
        </w:rPr>
        <w:t xml:space="preserve">(results, </w:t>
      </w:r>
      <w:r>
        <w:rPr>
          <w:rStyle w:val="StringTok"/>
        </w:rPr>
        <w:t>"PESTICIDE"</w:t>
      </w:r>
      <w:r>
        <w:rPr>
          <w:rStyle w:val="NormalTok"/>
        </w:rPr>
        <w:t xml:space="preserve">, </w:t>
      </w:r>
      <w:r>
        <w:rPr>
          <w:rStyle w:val="DataTypeTok"/>
        </w:rPr>
        <w:t>level=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FloatTok"/>
        </w:rPr>
        <w:t>-.05</w:t>
      </w:r>
      <w:r>
        <w:rPr>
          <w:rStyle w:val="OperatorTok"/>
        </w:rPr>
        <w:t>/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14:paraId="1E25B93D" w14:textId="77777777" w:rsidR="003742C6" w:rsidRDefault="003742C6" w:rsidP="003742C6">
      <w:pPr>
        <w:pStyle w:val="SourceCode"/>
      </w:pPr>
      <w:r>
        <w:rPr>
          <w:rStyle w:val="VerbatimChar"/>
        </w:rPr>
        <w:t xml:space="preserve">##  PESTICIDE </w:t>
      </w:r>
      <w:proofErr w:type="spellStart"/>
      <w:r>
        <w:rPr>
          <w:rStyle w:val="VerbatimChar"/>
        </w:rPr>
        <w:t>lsmean</w:t>
      </w:r>
      <w:proofErr w:type="spellEnd"/>
      <w:r>
        <w:rPr>
          <w:rStyle w:val="VerbatimChar"/>
        </w:rPr>
        <w:t xml:space="preserve">     SE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lower.CL upper.CL</w:t>
      </w:r>
      <w:r>
        <w:br/>
      </w:r>
      <w:r>
        <w:rPr>
          <w:rStyle w:val="VerbatimChar"/>
        </w:rPr>
        <w:t>##  1          0.467 0.0405 10    0.338    0.595</w:t>
      </w:r>
      <w:r>
        <w:br/>
      </w:r>
      <w:r>
        <w:rPr>
          <w:rStyle w:val="VerbatimChar"/>
        </w:rPr>
        <w:t>##  2          0.560 0.0405 10    0.432    0.688</w:t>
      </w:r>
      <w:r>
        <w:br/>
      </w:r>
      <w:r>
        <w:rPr>
          <w:rStyle w:val="VerbatimChar"/>
        </w:rPr>
        <w:t>##  3          0.830 0.0405 10    0.702    0.958</w:t>
      </w:r>
      <w:r>
        <w:br/>
      </w:r>
      <w:r>
        <w:rPr>
          <w:rStyle w:val="VerbatimChar"/>
        </w:rPr>
        <w:t>##  4          0.647 0.0405 10    0.518    0.775</w:t>
      </w:r>
      <w:r>
        <w:br/>
      </w:r>
      <w:r>
        <w:rPr>
          <w:rStyle w:val="VerbatimChar"/>
        </w:rPr>
        <w:t>##  5          0.840 0.0405 10    0.712    0.9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fidence level used: 0.99</w:t>
      </w:r>
    </w:p>
    <w:p w14:paraId="4B85D455" w14:textId="77777777" w:rsidR="003742C6" w:rsidRDefault="003742C6">
      <w:pPr>
        <w:pStyle w:val="SourceCode"/>
      </w:pPr>
    </w:p>
    <w:p w14:paraId="4118734C" w14:textId="78B72F87" w:rsidR="002D20BC" w:rsidRDefault="004B2984">
      <w:pPr>
        <w:pStyle w:val="Heading2"/>
      </w:pPr>
      <w:bookmarkStart w:id="1" w:name="problem-2"/>
      <w:r>
        <w:t>Problem 2</w:t>
      </w:r>
      <w:bookmarkEnd w:id="1"/>
      <w:r w:rsidR="000C108B">
        <w:t xml:space="preserve"> (R Output)</w:t>
      </w:r>
    </w:p>
    <w:p w14:paraId="620C068B" w14:textId="77777777" w:rsidR="002D20BC" w:rsidRDefault="004B2984">
      <w:pPr>
        <w:pStyle w:val="SourceCode"/>
      </w:pPr>
      <w:proofErr w:type="spellStart"/>
      <w:r>
        <w:rPr>
          <w:rStyle w:val="NormalTok"/>
        </w:rPr>
        <w:t>kueh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kuehl_6_6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ultcomp</w:t>
      </w:r>
      <w:proofErr w:type="spellEnd"/>
      <w:r>
        <w:rPr>
          <w:rStyle w:val="NormalTok"/>
        </w:rPr>
        <w:t>)</w:t>
      </w:r>
    </w:p>
    <w:p w14:paraId="0263FDD5" w14:textId="77777777" w:rsidR="002D20BC" w:rsidRDefault="004B2984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mvtnorm</w:t>
      </w:r>
      <w:proofErr w:type="spellEnd"/>
    </w:p>
    <w:p w14:paraId="510D871B" w14:textId="77777777" w:rsidR="002D20BC" w:rsidRDefault="004B2984">
      <w:pPr>
        <w:pStyle w:val="SourceCode"/>
      </w:pPr>
      <w:r>
        <w:rPr>
          <w:rStyle w:val="VerbatimChar"/>
        </w:rPr>
        <w:t>## Loading required package: survival</w:t>
      </w:r>
    </w:p>
    <w:p w14:paraId="0F04EF88" w14:textId="77777777" w:rsidR="002D20BC" w:rsidRDefault="004B2984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TH.data</w:t>
      </w:r>
      <w:proofErr w:type="spellEnd"/>
    </w:p>
    <w:p w14:paraId="4B65DAEB" w14:textId="77777777" w:rsidR="002D20BC" w:rsidRDefault="004B2984">
      <w:pPr>
        <w:pStyle w:val="SourceCode"/>
      </w:pPr>
      <w:r>
        <w:rPr>
          <w:rStyle w:val="VerbatimChar"/>
        </w:rPr>
        <w:t>## Loading required package: MASS</w:t>
      </w:r>
    </w:p>
    <w:p w14:paraId="1D8C5126" w14:textId="77777777" w:rsidR="002D20BC" w:rsidRDefault="004B298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TH.data</w:t>
      </w:r>
      <w:proofErr w:type="spellEnd"/>
      <w:r>
        <w:rPr>
          <w:rStyle w:val="VerbatimChar"/>
        </w:rPr>
        <w:t>'</w:t>
      </w:r>
    </w:p>
    <w:p w14:paraId="2B11E83C" w14:textId="77777777" w:rsidR="002D20BC" w:rsidRDefault="004B2984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r>
        <w:rPr>
          <w:rStyle w:val="VerbatimChar"/>
        </w:rPr>
        <w:t>package:MASS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geyser</w:t>
      </w:r>
    </w:p>
    <w:p w14:paraId="69071FEF" w14:textId="77777777" w:rsidR="002D20BC" w:rsidRDefault="004B2984">
      <w:pPr>
        <w:pStyle w:val="SourceCode"/>
      </w:pPr>
      <w:r>
        <w:rPr>
          <w:rStyle w:val="NormalTok"/>
        </w:rPr>
        <w:t>PROPORTION 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uehl</w:t>
      </w:r>
      <w:r>
        <w:rPr>
          <w:rStyle w:val="OperatorTok"/>
        </w:rPr>
        <w:t>$</w:t>
      </w:r>
      <w:r>
        <w:rPr>
          <w:rStyle w:val="NormalTok"/>
        </w:rPr>
        <w:t>PROPORTIO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SURFACE    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uehl</w:t>
      </w:r>
      <w:r>
        <w:rPr>
          <w:rStyle w:val="OperatorTok"/>
        </w:rPr>
        <w:t>$</w:t>
      </w:r>
      <w:r>
        <w:rPr>
          <w:rStyle w:val="NormalTok"/>
        </w:rPr>
        <w:t>SURFAC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FILLER     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uehl</w:t>
      </w:r>
      <w:r>
        <w:rPr>
          <w:rStyle w:val="OperatorTok"/>
        </w:rPr>
        <w:t>$</w:t>
      </w:r>
      <w:r>
        <w:rPr>
          <w:rStyle w:val="NormalTok"/>
        </w:rPr>
        <w:t>FILLE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LOSS       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kuehl</w:t>
      </w:r>
      <w:r>
        <w:rPr>
          <w:rStyle w:val="OperatorTok"/>
        </w:rPr>
        <w:t>$</w:t>
      </w:r>
      <w:r>
        <w:rPr>
          <w:rStyle w:val="NormalTok"/>
        </w:rPr>
        <w:t>LOSS</w:t>
      </w:r>
      <w:proofErr w:type="spellEnd"/>
      <w:r>
        <w:br/>
      </w:r>
      <w:r>
        <w:rPr>
          <w:rStyle w:val="NormalTok"/>
        </w:rPr>
        <w:t>KUEHL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PROPORTION, SURFACE, FILLER, LOSS)</w:t>
      </w:r>
      <w:r>
        <w:br/>
      </w:r>
      <w:r>
        <w:br/>
      </w:r>
      <w:r>
        <w:rPr>
          <w:rStyle w:val="CommentTok"/>
        </w:rPr>
        <w:t>#ANOVA table</w:t>
      </w:r>
      <w:r>
        <w:br/>
      </w:r>
      <w:proofErr w:type="spellStart"/>
      <w:r>
        <w:rPr>
          <w:rStyle w:val="NormalTok"/>
        </w:rPr>
        <w:t>result.anov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ov</w:t>
      </w:r>
      <w:proofErr w:type="spellEnd"/>
      <w:r>
        <w:rPr>
          <w:rStyle w:val="NormalTok"/>
        </w:rPr>
        <w:t xml:space="preserve">(LO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PROPORTION</w:t>
      </w:r>
      <w:r>
        <w:rPr>
          <w:rStyle w:val="OperatorTok"/>
        </w:rPr>
        <w:t>*</w:t>
      </w:r>
      <w:r>
        <w:rPr>
          <w:rStyle w:val="NormalTok"/>
        </w:rPr>
        <w:t>SURFACE</w:t>
      </w:r>
      <w:r>
        <w:rPr>
          <w:rStyle w:val="OperatorTok"/>
        </w:rPr>
        <w:t>*</w:t>
      </w:r>
      <w:r>
        <w:rPr>
          <w:rStyle w:val="NormalTok"/>
        </w:rPr>
        <w:t xml:space="preserve">FILLER, </w:t>
      </w:r>
      <w:r>
        <w:rPr>
          <w:rStyle w:val="DataTypeTok"/>
        </w:rPr>
        <w:t>data=</w:t>
      </w:r>
      <w:r>
        <w:rPr>
          <w:rStyle w:val="NormalTok"/>
        </w:rPr>
        <w:t>KUEH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sult.anova</w:t>
      </w:r>
      <w:proofErr w:type="spellEnd"/>
      <w:r>
        <w:rPr>
          <w:rStyle w:val="NormalTok"/>
        </w:rPr>
        <w:t>)</w:t>
      </w:r>
    </w:p>
    <w:p w14:paraId="5161015E" w14:textId="77777777" w:rsidR="002D20BC" w:rsidRDefault="004B2984">
      <w:pPr>
        <w:pStyle w:val="SourceCode"/>
      </w:pPr>
      <w:r>
        <w:rPr>
          <w:rStyle w:val="VerbatimChar"/>
        </w:rPr>
        <w:t xml:space="preserve">##              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Sum Sq Mean Sq F value 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F)    </w:t>
      </w:r>
      <w:r>
        <w:br/>
      </w:r>
      <w:r>
        <w:rPr>
          <w:rStyle w:val="VerbatimChar"/>
        </w:rPr>
        <w:t xml:space="preserve">## PROPORTION                 1   5663    5663  19.598 0.002206 ** </w:t>
      </w:r>
      <w:r>
        <w:br/>
      </w:r>
      <w:r>
        <w:rPr>
          <w:rStyle w:val="VerbatimChar"/>
        </w:rPr>
        <w:t>## SURFACE                    1  12939   12939  44.782 0.000154 ***</w:t>
      </w:r>
      <w:r>
        <w:br/>
      </w:r>
      <w:r>
        <w:rPr>
          <w:rStyle w:val="VerbatimChar"/>
        </w:rPr>
        <w:t xml:space="preserve">## FILLER                     1   3875    3875  13.411 0.006381 ** </w:t>
      </w:r>
      <w:r>
        <w:br/>
      </w:r>
      <w:r>
        <w:rPr>
          <w:rStyle w:val="VerbatimChar"/>
        </w:rPr>
        <w:t xml:space="preserve">## PROPORTION:SURFACE         1    150     150   0.519 0.491634    </w:t>
      </w:r>
      <w:r>
        <w:br/>
      </w:r>
      <w:r>
        <w:rPr>
          <w:rStyle w:val="VerbatimChar"/>
        </w:rPr>
        <w:t xml:space="preserve">## PROPORTION:FILLER          1   3452    3452  11.946 0.008615 ** </w:t>
      </w:r>
      <w:r>
        <w:br/>
      </w:r>
      <w:r>
        <w:rPr>
          <w:rStyle w:val="VerbatimChar"/>
        </w:rPr>
        <w:lastRenderedPageBreak/>
        <w:t xml:space="preserve">## SURFACE:FILLER             1   1743    1743   6.033 0.039556 *  </w:t>
      </w:r>
      <w:r>
        <w:br/>
      </w:r>
      <w:r>
        <w:rPr>
          <w:rStyle w:val="VerbatimChar"/>
        </w:rPr>
        <w:t xml:space="preserve">## PROPORTION:SURFACE:FILLER  1    203     203   0.703 0.426184    </w:t>
      </w:r>
      <w:r>
        <w:br/>
      </w:r>
      <w:r>
        <w:rPr>
          <w:rStyle w:val="VerbatimChar"/>
        </w:rPr>
        <w:t xml:space="preserve">## Residuals                  8   2311     289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117E626C" w14:textId="77777777" w:rsidR="002D20BC" w:rsidRDefault="004B2984">
      <w:pPr>
        <w:pStyle w:val="SourceCode"/>
      </w:pPr>
      <w:r>
        <w:rPr>
          <w:rStyle w:val="CommentTok"/>
        </w:rPr>
        <w:t>###check assumptions</w:t>
      </w:r>
      <w:r>
        <w:br/>
      </w:r>
      <w:r>
        <w:br/>
      </w:r>
      <w:proofErr w:type="spellStart"/>
      <w:r>
        <w:rPr>
          <w:rStyle w:val="NormalTok"/>
        </w:rPr>
        <w:t>result_lm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 xml:space="preserve">(LO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PROPORTION</w:t>
      </w:r>
      <w:r>
        <w:rPr>
          <w:rStyle w:val="OperatorTok"/>
        </w:rPr>
        <w:t>*</w:t>
      </w:r>
      <w:r>
        <w:rPr>
          <w:rStyle w:val="NormalTok"/>
        </w:rPr>
        <w:t>SURFACE</w:t>
      </w:r>
      <w:r>
        <w:rPr>
          <w:rStyle w:val="OperatorTok"/>
        </w:rPr>
        <w:t>*</w:t>
      </w:r>
      <w:r>
        <w:rPr>
          <w:rStyle w:val="NormalTok"/>
        </w:rPr>
        <w:t>FILLER)</w:t>
      </w:r>
      <w:r>
        <w:br/>
      </w:r>
      <w:r>
        <w:rPr>
          <w:rStyle w:val="NormalTok"/>
        </w:rPr>
        <w:t>result_rg1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f_gri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ult_lm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>#summary(result_lm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result_lm</w:t>
      </w:r>
      <w:proofErr w:type="spellEnd"/>
      <w:r>
        <w:rPr>
          <w:rStyle w:val="NormalTok"/>
        </w:rPr>
        <w:t>)</w:t>
      </w:r>
    </w:p>
    <w:p w14:paraId="38927298" w14:textId="77777777" w:rsidR="002D20BC" w:rsidRDefault="004B2984">
      <w:pPr>
        <w:pStyle w:val="FirstParagraph"/>
      </w:pPr>
      <w:r>
        <w:rPr>
          <w:noProof/>
        </w:rPr>
        <w:lastRenderedPageBreak/>
        <w:drawing>
          <wp:inline distT="0" distB="0" distL="0" distR="0" wp14:anchorId="1C55C921" wp14:editId="2211C12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key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2C61B8" wp14:editId="27AD942E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key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91A755D" wp14:editId="171543A9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key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D159D3" wp14:editId="6B6FCCAA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key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43153F" w14:textId="77777777" w:rsidR="002D20BC" w:rsidRDefault="004B2984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 xml:space="preserve">(LO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PROPORTION</w:t>
      </w:r>
      <w:r>
        <w:rPr>
          <w:rStyle w:val="OperatorTok"/>
        </w:rPr>
        <w:t>*</w:t>
      </w:r>
      <w:r>
        <w:rPr>
          <w:rStyle w:val="NormalTok"/>
        </w:rPr>
        <w:t>SURFACE</w:t>
      </w:r>
      <w:r>
        <w:rPr>
          <w:rStyle w:val="OperatorTok"/>
        </w:rPr>
        <w:t>*</w:t>
      </w:r>
      <w:r>
        <w:rPr>
          <w:rStyle w:val="NormalTok"/>
        </w:rPr>
        <w:t>FILLER)</w:t>
      </w:r>
    </w:p>
    <w:p w14:paraId="5992FE88" w14:textId="77777777" w:rsidR="002D20BC" w:rsidRDefault="004B2984">
      <w:pPr>
        <w:pStyle w:val="FirstParagraph"/>
      </w:pPr>
      <w:r>
        <w:rPr>
          <w:noProof/>
        </w:rPr>
        <w:lastRenderedPageBreak/>
        <w:drawing>
          <wp:inline distT="0" distB="0" distL="0" distR="0" wp14:anchorId="3B0B8DDE" wp14:editId="454E5E15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key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3B8FC7" w14:textId="06EA8E89" w:rsidR="002D20BC" w:rsidRDefault="004B2984">
      <w:pPr>
        <w:pStyle w:val="SourceCode"/>
      </w:pPr>
      <w:r>
        <w:rPr>
          <w:rStyle w:val="CommentTok"/>
        </w:rPr>
        <w:t>#LSMeans and confidence intervals</w:t>
      </w:r>
      <w:r w:rsidR="00636D4E">
        <w:rPr>
          <w:rStyle w:val="CommentTok"/>
        </w:rPr>
        <w:t xml:space="preserve"> (the </w:t>
      </w:r>
      <w:proofErr w:type="spellStart"/>
      <w:r w:rsidR="00636D4E">
        <w:rPr>
          <w:rStyle w:val="CommentTok"/>
        </w:rPr>
        <w:t>emmean</w:t>
      </w:r>
      <w:proofErr w:type="spellEnd"/>
      <w:r w:rsidR="00636D4E">
        <w:rPr>
          <w:rStyle w:val="CommentTok"/>
        </w:rPr>
        <w:t xml:space="preserve"> column is </w:t>
      </w:r>
      <w:proofErr w:type="spellStart"/>
      <w:r w:rsidR="00636D4E">
        <w:rPr>
          <w:rStyle w:val="CommentTok"/>
        </w:rPr>
        <w:t>LSMeans</w:t>
      </w:r>
      <w:proofErr w:type="spellEnd"/>
      <w:r w:rsidR="00636D4E">
        <w:rPr>
          <w:rStyle w:val="CommentTok"/>
        </w:rPr>
        <w:t>)</w:t>
      </w:r>
      <w:r>
        <w:br/>
      </w:r>
      <w:r>
        <w:br/>
      </w:r>
      <w:proofErr w:type="spellStart"/>
      <w:r>
        <w:rPr>
          <w:rStyle w:val="NormalTok"/>
        </w:rPr>
        <w:t>result_emm</w:t>
      </w:r>
      <w:proofErr w:type="spellEnd"/>
      <w:r>
        <w:rPr>
          <w:rStyle w:val="NormalTok"/>
        </w:rPr>
        <w:t xml:space="preserve"> =</w:t>
      </w:r>
      <w:proofErr w:type="spellStart"/>
      <w:r>
        <w:rPr>
          <w:rStyle w:val="KeywordTok"/>
        </w:rPr>
        <w:t>emmeans</w:t>
      </w:r>
      <w:proofErr w:type="spellEnd"/>
      <w:r>
        <w:rPr>
          <w:rStyle w:val="NormalTok"/>
        </w:rPr>
        <w:t xml:space="preserve">(result_rg1, </w:t>
      </w:r>
      <w:r>
        <w:rPr>
          <w:rStyle w:val="OperatorTok"/>
        </w:rPr>
        <w:t>~</w:t>
      </w:r>
      <w:r>
        <w:rPr>
          <w:rStyle w:val="NormalTok"/>
        </w:rPr>
        <w:t>(PROPORTION</w:t>
      </w:r>
      <w:r>
        <w:rPr>
          <w:rStyle w:val="OperatorTok"/>
        </w:rPr>
        <w:t>*</w:t>
      </w:r>
      <w:r>
        <w:rPr>
          <w:rStyle w:val="NormalTok"/>
        </w:rPr>
        <w:t>SURFACE</w:t>
      </w:r>
      <w:r>
        <w:rPr>
          <w:rStyle w:val="OperatorTok"/>
        </w:rPr>
        <w:t>*</w:t>
      </w:r>
      <w:r>
        <w:rPr>
          <w:rStyle w:val="NormalTok"/>
        </w:rPr>
        <w:t>FILLER))</w:t>
      </w:r>
      <w:r>
        <w:br/>
      </w:r>
      <w:proofErr w:type="spellStart"/>
      <w:r>
        <w:rPr>
          <w:rStyle w:val="KeywordTok"/>
        </w:rPr>
        <w:t>confin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ult_emm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level =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OperatorTok"/>
        </w:rPr>
        <w:t>/</w:t>
      </w:r>
      <w:r>
        <w:rPr>
          <w:rStyle w:val="DecValTok"/>
        </w:rPr>
        <w:t>8</w:t>
      </w:r>
      <w:r>
        <w:rPr>
          <w:rStyle w:val="NormalTok"/>
        </w:rPr>
        <w:t xml:space="preserve">)) </w:t>
      </w:r>
    </w:p>
    <w:p w14:paraId="4307C678" w14:textId="59EB1BAD" w:rsidR="002D20BC" w:rsidRDefault="004B2984">
      <w:pPr>
        <w:pStyle w:val="SourceCode"/>
        <w:rPr>
          <w:rStyle w:val="VerbatimChar"/>
        </w:rPr>
      </w:pPr>
      <w:r>
        <w:rPr>
          <w:rStyle w:val="VerbatimChar"/>
        </w:rPr>
        <w:t xml:space="preserve">##  PROPORTION SURFACE FILLER </w:t>
      </w:r>
      <w:proofErr w:type="spellStart"/>
      <w:r>
        <w:rPr>
          <w:rStyle w:val="VerbatimChar"/>
        </w:rPr>
        <w:t>emmean</w:t>
      </w:r>
      <w:proofErr w:type="spellEnd"/>
      <w:r>
        <w:rPr>
          <w:rStyle w:val="VerbatimChar"/>
        </w:rPr>
        <w:t xml:space="preserve"> SE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lower.CL upper.CL</w:t>
      </w:r>
      <w:r>
        <w:br/>
      </w:r>
      <w:r>
        <w:rPr>
          <w:rStyle w:val="VerbatimChar"/>
        </w:rPr>
        <w:t>##  25%        S1      F1        201 12  8    156.8      245</w:t>
      </w:r>
      <w:r>
        <w:br/>
      </w:r>
      <w:r>
        <w:rPr>
          <w:rStyle w:val="VerbatimChar"/>
        </w:rPr>
        <w:t>##  75%        S1      F1        267 12  8    222.8      311</w:t>
      </w:r>
      <w:r>
        <w:br/>
      </w:r>
      <w:r>
        <w:rPr>
          <w:rStyle w:val="VerbatimChar"/>
        </w:rPr>
        <w:t>##  25%        S2      F1        164 12  8    119.8      208</w:t>
      </w:r>
      <w:r>
        <w:br/>
      </w:r>
      <w:r>
        <w:rPr>
          <w:rStyle w:val="VerbatimChar"/>
        </w:rPr>
        <w:t>##  75%        S2      F1        232 12  8    187.8      276</w:t>
      </w:r>
      <w:r>
        <w:br/>
      </w:r>
      <w:r>
        <w:rPr>
          <w:rStyle w:val="VerbatimChar"/>
        </w:rPr>
        <w:t>##  25%        S1      F2        213 12  8    168.8      257</w:t>
      </w:r>
      <w:r>
        <w:br/>
      </w:r>
      <w:r>
        <w:rPr>
          <w:rStyle w:val="VerbatimChar"/>
        </w:rPr>
        <w:t>##  75%        S1      F2        234 12  8    190.3      279</w:t>
      </w:r>
      <w:r>
        <w:br/>
      </w:r>
      <w:r>
        <w:rPr>
          <w:rStyle w:val="VerbatimChar"/>
        </w:rPr>
        <w:t>##  25%        S2      F2        148 12  8    104.3      193</w:t>
      </w:r>
      <w:r>
        <w:br/>
      </w:r>
      <w:r>
        <w:rPr>
          <w:rStyle w:val="VerbatimChar"/>
        </w:rPr>
        <w:t>##  75%        S2      F2        144 12  8     99.3      1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fidence level used: 0.99375</w:t>
      </w:r>
    </w:p>
    <w:p w14:paraId="2B91ABA5" w14:textId="0E72982F" w:rsidR="005D68D5" w:rsidRDefault="005D68D5">
      <w:pPr>
        <w:pStyle w:val="SourceCode"/>
        <w:rPr>
          <w:rStyle w:val="VerbatimChar"/>
        </w:rPr>
      </w:pPr>
    </w:p>
    <w:p w14:paraId="5D45023D" w14:textId="3B73BCB8" w:rsidR="005D68D5" w:rsidRDefault="005D68D5">
      <w:pPr>
        <w:pStyle w:val="SourceCode"/>
        <w:rPr>
          <w:rStyle w:val="VerbatimChar"/>
        </w:rPr>
      </w:pPr>
    </w:p>
    <w:p w14:paraId="621BC186" w14:textId="5DDC13FC" w:rsidR="005D68D5" w:rsidRDefault="005D68D5">
      <w:pPr>
        <w:pStyle w:val="SourceCode"/>
        <w:rPr>
          <w:rStyle w:val="VerbatimChar"/>
        </w:rPr>
      </w:pPr>
    </w:p>
    <w:p w14:paraId="5EF7905F" w14:textId="5A6A86F1" w:rsidR="005D68D5" w:rsidRDefault="005D68D5">
      <w:pPr>
        <w:pStyle w:val="SourceCode"/>
        <w:rPr>
          <w:rStyle w:val="VerbatimChar"/>
        </w:rPr>
      </w:pPr>
    </w:p>
    <w:p w14:paraId="43C7C41C" w14:textId="61BB49FA" w:rsidR="005D68D5" w:rsidRDefault="005D68D5">
      <w:pPr>
        <w:pStyle w:val="SourceCode"/>
        <w:rPr>
          <w:rStyle w:val="VerbatimChar"/>
        </w:rPr>
      </w:pPr>
    </w:p>
    <w:p w14:paraId="6911D38F" w14:textId="6BEE09AF" w:rsidR="005D68D5" w:rsidRDefault="005D68D5">
      <w:pPr>
        <w:pStyle w:val="SourceCode"/>
        <w:rPr>
          <w:rStyle w:val="VerbatimChar"/>
        </w:rPr>
      </w:pPr>
    </w:p>
    <w:p w14:paraId="36CEA850" w14:textId="1D835504" w:rsidR="000C108B" w:rsidRDefault="000C108B" w:rsidP="000C108B">
      <w:pPr>
        <w:shd w:val="clear" w:color="auto" w:fill="FAFBFE"/>
        <w:jc w:val="center"/>
        <w:rPr>
          <w:rFonts w:ascii="Arial" w:eastAsia="Times New Roman" w:hAnsi="Arial" w:cs="Arial"/>
          <w:b/>
          <w:bCs/>
          <w:color w:val="112277"/>
          <w:sz w:val="20"/>
          <w:szCs w:val="20"/>
        </w:rPr>
      </w:pPr>
      <w:r>
        <w:rPr>
          <w:rFonts w:ascii="Arial" w:eastAsia="Times New Roman" w:hAnsi="Arial" w:cs="Arial"/>
          <w:b/>
          <w:bCs/>
          <w:color w:val="112277"/>
          <w:sz w:val="20"/>
          <w:szCs w:val="20"/>
        </w:rPr>
        <w:lastRenderedPageBreak/>
        <w:t>SAS Output</w:t>
      </w:r>
    </w:p>
    <w:p w14:paraId="52612D07" w14:textId="443A82B1" w:rsidR="000C108B" w:rsidRDefault="000C108B" w:rsidP="000C108B">
      <w:pPr>
        <w:shd w:val="clear" w:color="auto" w:fill="FAFBFE"/>
        <w:jc w:val="center"/>
        <w:rPr>
          <w:rFonts w:ascii="Arial" w:eastAsia="Times New Roman" w:hAnsi="Arial" w:cs="Arial"/>
          <w:b/>
          <w:bCs/>
          <w:color w:val="112277"/>
          <w:sz w:val="20"/>
          <w:szCs w:val="20"/>
        </w:rPr>
      </w:pPr>
      <w:r>
        <w:rPr>
          <w:rFonts w:ascii="Arial" w:eastAsia="Times New Roman" w:hAnsi="Arial" w:cs="Arial"/>
          <w:b/>
          <w:bCs/>
          <w:color w:val="112277"/>
          <w:sz w:val="20"/>
          <w:szCs w:val="20"/>
        </w:rPr>
        <w:t>Problem 1</w:t>
      </w:r>
    </w:p>
    <w:p w14:paraId="787BBD87" w14:textId="34E10020" w:rsidR="000C108B" w:rsidRPr="000C108B" w:rsidRDefault="000C108B" w:rsidP="000C108B">
      <w:pPr>
        <w:shd w:val="clear" w:color="auto" w:fill="FAFBFE"/>
        <w:jc w:val="center"/>
        <w:rPr>
          <w:rFonts w:ascii="Arial" w:eastAsia="Times New Roman" w:hAnsi="Arial" w:cs="Arial"/>
          <w:b/>
          <w:bCs/>
          <w:color w:val="112277"/>
          <w:sz w:val="20"/>
          <w:szCs w:val="20"/>
        </w:rPr>
      </w:pPr>
      <w:r w:rsidRPr="000C108B">
        <w:rPr>
          <w:rFonts w:ascii="Arial" w:eastAsia="Times New Roman" w:hAnsi="Arial" w:cs="Arial"/>
          <w:b/>
          <w:bCs/>
          <w:color w:val="112277"/>
          <w:sz w:val="20"/>
          <w:szCs w:val="20"/>
        </w:rPr>
        <w:t>The GLM Procedure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59"/>
        <w:gridCol w:w="803"/>
        <w:gridCol w:w="959"/>
      </w:tblGrid>
      <w:tr w:rsidR="000C108B" w:rsidRPr="000C108B" w14:paraId="5CE887A1" w14:textId="77777777" w:rsidTr="000C108B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E22ECF0" w14:textId="77777777" w:rsidR="000C108B" w:rsidRPr="000C108B" w:rsidRDefault="000C108B" w:rsidP="000C108B">
            <w:pPr>
              <w:spacing w:after="240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Class Level Information</w:t>
            </w:r>
          </w:p>
        </w:tc>
      </w:tr>
      <w:tr w:rsidR="000C108B" w:rsidRPr="000C108B" w14:paraId="7A10AFD7" w14:textId="77777777" w:rsidTr="000C108B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FA82086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Clas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FF4AA3E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Level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833E622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Values</w:t>
            </w:r>
          </w:p>
        </w:tc>
      </w:tr>
      <w:tr w:rsidR="000C108B" w:rsidRPr="000C108B" w14:paraId="0B2D566D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36D74B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Pesticid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EE52C0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E98F5B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1 2 3 4 5</w:t>
            </w:r>
          </w:p>
        </w:tc>
      </w:tr>
    </w:tbl>
    <w:p w14:paraId="65594832" w14:textId="77777777" w:rsidR="000C108B" w:rsidRPr="000C108B" w:rsidRDefault="000C108B" w:rsidP="000C108B">
      <w:pPr>
        <w:spacing w:after="0"/>
        <w:rPr>
          <w:rFonts w:ascii="Times New Roman" w:eastAsia="Times New Roman" w:hAnsi="Times New Roman" w:cs="Times New Roman"/>
          <w:vanish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59"/>
        <w:gridCol w:w="403"/>
      </w:tblGrid>
      <w:tr w:rsidR="000C108B" w:rsidRPr="000C108B" w14:paraId="3A942A03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3393A3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Number of Observations Read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B39627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15</w:t>
            </w:r>
          </w:p>
        </w:tc>
      </w:tr>
      <w:tr w:rsidR="000C108B" w:rsidRPr="000C108B" w14:paraId="6260AB6B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11C98BE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Number of Observations Used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1CA131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15</w:t>
            </w:r>
          </w:p>
        </w:tc>
      </w:tr>
    </w:tbl>
    <w:p w14:paraId="319D00D0" w14:textId="77777777" w:rsidR="000C108B" w:rsidRPr="000C108B" w:rsidRDefault="002E43CC" w:rsidP="000C108B">
      <w:pPr>
        <w:spacing w:before="240" w:after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pict w14:anchorId="1408BB2B">
          <v:rect id="_x0000_i1025" style="width:0;height:0" o:hralign="center" o:hrstd="t" o:hr="t" fillcolor="#a0a0a0" stroked="f"/>
        </w:pict>
      </w:r>
    </w:p>
    <w:p w14:paraId="6F34F657" w14:textId="77777777" w:rsidR="000C108B" w:rsidRPr="000C108B" w:rsidRDefault="000C108B" w:rsidP="000C108B">
      <w:pPr>
        <w:shd w:val="clear" w:color="auto" w:fill="FAFBFE"/>
        <w:spacing w:after="0"/>
        <w:jc w:val="center"/>
        <w:rPr>
          <w:rFonts w:ascii="Arial" w:eastAsia="Times New Roman" w:hAnsi="Arial" w:cs="Arial"/>
          <w:b/>
          <w:bCs/>
          <w:color w:val="112277"/>
          <w:sz w:val="20"/>
          <w:szCs w:val="20"/>
        </w:rPr>
      </w:pPr>
      <w:r w:rsidRPr="000C108B">
        <w:rPr>
          <w:rFonts w:ascii="Arial" w:eastAsia="Times New Roman" w:hAnsi="Arial" w:cs="Arial"/>
          <w:b/>
          <w:bCs/>
          <w:color w:val="112277"/>
          <w:sz w:val="20"/>
          <w:szCs w:val="20"/>
        </w:rPr>
        <w:t>The GLM Procedure</w:t>
      </w:r>
    </w:p>
    <w:p w14:paraId="5DDB4C15" w14:textId="77777777" w:rsidR="000C108B" w:rsidRPr="000C108B" w:rsidRDefault="000C108B" w:rsidP="000C108B">
      <w:pPr>
        <w:shd w:val="clear" w:color="auto" w:fill="FAFBFE"/>
        <w:spacing w:after="0"/>
        <w:jc w:val="center"/>
        <w:rPr>
          <w:rFonts w:ascii="Arial" w:eastAsia="Times New Roman" w:hAnsi="Arial" w:cs="Arial"/>
          <w:b/>
          <w:bCs/>
          <w:color w:val="112277"/>
          <w:sz w:val="20"/>
          <w:szCs w:val="20"/>
        </w:rPr>
      </w:pPr>
      <w:r w:rsidRPr="000C108B">
        <w:rPr>
          <w:rFonts w:ascii="Arial" w:eastAsia="Times New Roman" w:hAnsi="Arial" w:cs="Arial"/>
          <w:b/>
          <w:bCs/>
          <w:color w:val="112277"/>
          <w:sz w:val="20"/>
          <w:szCs w:val="20"/>
        </w:rPr>
        <w:t> </w:t>
      </w:r>
    </w:p>
    <w:p w14:paraId="4102B1CC" w14:textId="77777777" w:rsidR="000C108B" w:rsidRPr="000C108B" w:rsidRDefault="000C108B" w:rsidP="000C108B">
      <w:pPr>
        <w:shd w:val="clear" w:color="auto" w:fill="FAFBFE"/>
        <w:jc w:val="center"/>
        <w:rPr>
          <w:rFonts w:ascii="Arial" w:eastAsia="Times New Roman" w:hAnsi="Arial" w:cs="Arial"/>
          <w:b/>
          <w:bCs/>
          <w:color w:val="112277"/>
          <w:sz w:val="20"/>
          <w:szCs w:val="20"/>
        </w:rPr>
      </w:pPr>
      <w:r w:rsidRPr="000C108B">
        <w:rPr>
          <w:rFonts w:ascii="Arial" w:eastAsia="Times New Roman" w:hAnsi="Arial" w:cs="Arial"/>
          <w:b/>
          <w:bCs/>
          <w:color w:val="112277"/>
          <w:sz w:val="20"/>
          <w:szCs w:val="20"/>
        </w:rPr>
        <w:t xml:space="preserve">Dependent Variable: </w:t>
      </w:r>
      <w:proofErr w:type="spellStart"/>
      <w:r w:rsidRPr="000C108B">
        <w:rPr>
          <w:rFonts w:ascii="Arial" w:eastAsia="Times New Roman" w:hAnsi="Arial" w:cs="Arial"/>
          <w:b/>
          <w:bCs/>
          <w:color w:val="112277"/>
          <w:sz w:val="20"/>
          <w:szCs w:val="20"/>
        </w:rPr>
        <w:t>killrate</w:t>
      </w:r>
      <w:proofErr w:type="spellEnd"/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59"/>
        <w:gridCol w:w="447"/>
        <w:gridCol w:w="1703"/>
        <w:gridCol w:w="1425"/>
        <w:gridCol w:w="892"/>
        <w:gridCol w:w="792"/>
      </w:tblGrid>
      <w:tr w:rsidR="000C108B" w:rsidRPr="000C108B" w14:paraId="0FD13DC5" w14:textId="77777777" w:rsidTr="000C108B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F6BB5BB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Sourc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2277984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F6D615E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Sum of Square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23D37A1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Mean 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18BFC38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257DD4A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Pr</w:t>
            </w:r>
            <w:proofErr w:type="spellEnd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 &gt; F</w:t>
            </w:r>
          </w:p>
        </w:tc>
      </w:tr>
      <w:tr w:rsidR="000C108B" w:rsidRPr="000C108B" w14:paraId="09B87A6F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3B78E5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Mode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99CA3A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EFCF2B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32544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EB4BAA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08136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C25E39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16.5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A583A8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0002</w:t>
            </w:r>
          </w:p>
        </w:tc>
      </w:tr>
      <w:tr w:rsidR="000C108B" w:rsidRPr="000C108B" w14:paraId="15567113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3DA2DC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Error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9D7DAF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1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EB590C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049133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C3FD39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004913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D641B6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A399F6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0C108B" w:rsidRPr="000C108B" w14:paraId="103DDF14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3C9F60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Corrected Tota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BAE591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05AE4A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374573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FC12B8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66DB68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FC1853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</w:tbl>
    <w:p w14:paraId="30A3BB36" w14:textId="77777777" w:rsidR="000C108B" w:rsidRPr="000C108B" w:rsidRDefault="000C108B" w:rsidP="000C108B">
      <w:pPr>
        <w:spacing w:after="0"/>
        <w:rPr>
          <w:rFonts w:ascii="Times New Roman" w:eastAsia="Times New Roman" w:hAnsi="Times New Roman" w:cs="Times New Roman"/>
          <w:vanish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70"/>
        <w:gridCol w:w="1070"/>
        <w:gridCol w:w="1125"/>
        <w:gridCol w:w="1392"/>
      </w:tblGrid>
      <w:tr w:rsidR="000C108B" w:rsidRPr="000C108B" w14:paraId="08AFD214" w14:textId="77777777" w:rsidTr="000C108B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451E242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R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461B713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Coeff Va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3B9171D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Root MS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EB88AC0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killrate</w:t>
            </w:r>
            <w:proofErr w:type="spellEnd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 Mean</w:t>
            </w:r>
          </w:p>
        </w:tc>
      </w:tr>
      <w:tr w:rsidR="000C108B" w:rsidRPr="000C108B" w14:paraId="24616896" w14:textId="77777777" w:rsidTr="000C108B"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1AF326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8688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EEE741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10.4828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2A520D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07009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9A815B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668667</w:t>
            </w:r>
          </w:p>
        </w:tc>
      </w:tr>
    </w:tbl>
    <w:p w14:paraId="47F604E1" w14:textId="77777777" w:rsidR="000C108B" w:rsidRPr="000C108B" w:rsidRDefault="000C108B" w:rsidP="000C108B">
      <w:pPr>
        <w:spacing w:after="0"/>
        <w:rPr>
          <w:rFonts w:ascii="Times New Roman" w:eastAsia="Times New Roman" w:hAnsi="Times New Roman" w:cs="Times New Roman"/>
          <w:vanish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59"/>
        <w:gridCol w:w="447"/>
        <w:gridCol w:w="1237"/>
        <w:gridCol w:w="1425"/>
        <w:gridCol w:w="892"/>
        <w:gridCol w:w="792"/>
      </w:tblGrid>
      <w:tr w:rsidR="000C108B" w:rsidRPr="000C108B" w14:paraId="1D4F5776" w14:textId="77777777" w:rsidTr="000C108B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4260308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Sourc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14F14D7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1DF21CB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Type I S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8205098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Mean 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AC0D973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362B891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Pr</w:t>
            </w:r>
            <w:proofErr w:type="spellEnd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 &gt; F</w:t>
            </w:r>
          </w:p>
        </w:tc>
      </w:tr>
      <w:tr w:rsidR="000C108B" w:rsidRPr="000C108B" w14:paraId="37519ACF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DB19F8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Pesticid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7FF93C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897133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32544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C89BD9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08136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0FCA72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16.5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D63F91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0002</w:t>
            </w:r>
          </w:p>
        </w:tc>
      </w:tr>
    </w:tbl>
    <w:p w14:paraId="50ACB7DD" w14:textId="77777777" w:rsidR="000C108B" w:rsidRPr="000C108B" w:rsidRDefault="000C108B" w:rsidP="000C108B">
      <w:pPr>
        <w:spacing w:after="0"/>
        <w:rPr>
          <w:rFonts w:ascii="Times New Roman" w:eastAsia="Times New Roman" w:hAnsi="Times New Roman" w:cs="Times New Roman"/>
          <w:vanish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59"/>
        <w:gridCol w:w="447"/>
        <w:gridCol w:w="1237"/>
        <w:gridCol w:w="1425"/>
        <w:gridCol w:w="892"/>
        <w:gridCol w:w="792"/>
      </w:tblGrid>
      <w:tr w:rsidR="000C108B" w:rsidRPr="000C108B" w14:paraId="670C7310" w14:textId="77777777" w:rsidTr="000C108B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D1669C3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Sourc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FE41477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BF1DCAA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Type III S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8AB51E1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Mean 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F7102B4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D815E52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Pr</w:t>
            </w:r>
            <w:proofErr w:type="spellEnd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 &gt; F</w:t>
            </w:r>
          </w:p>
        </w:tc>
      </w:tr>
      <w:tr w:rsidR="000C108B" w:rsidRPr="000C108B" w14:paraId="57077117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A70FA4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Pesticid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0FF6D3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7CB3E0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32544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0D6D32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08136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22E252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16.5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511E63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0002</w:t>
            </w:r>
          </w:p>
        </w:tc>
      </w:tr>
    </w:tbl>
    <w:p w14:paraId="538A50E0" w14:textId="77777777" w:rsidR="000C108B" w:rsidRPr="000C108B" w:rsidRDefault="000C108B" w:rsidP="000C108B">
      <w:pPr>
        <w:spacing w:after="0"/>
        <w:jc w:val="center"/>
        <w:rPr>
          <w:rFonts w:ascii="Times New Roman" w:eastAsia="Times New Roman" w:hAnsi="Times New Roman" w:cs="Times New Roman"/>
        </w:rPr>
      </w:pPr>
      <w:r w:rsidRPr="000C108B">
        <w:rPr>
          <w:rFonts w:ascii="Arial" w:eastAsia="Times New Roman" w:hAnsi="Arial" w:cs="Arial"/>
          <w:b/>
          <w:bCs/>
          <w:noProof/>
          <w:color w:val="112277"/>
          <w:sz w:val="20"/>
          <w:szCs w:val="20"/>
        </w:rPr>
        <w:lastRenderedPageBreak/>
        <w:drawing>
          <wp:inline distT="0" distB="0" distL="0" distR="0" wp14:anchorId="487B3359" wp14:editId="396DA603">
            <wp:extent cx="6096000" cy="4572000"/>
            <wp:effectExtent l="0" t="0" r="0" b="0"/>
            <wp:docPr id="14" name="Picture 14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, box and whisk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4D9330" w14:textId="77777777" w:rsidR="000C108B" w:rsidRPr="000C108B" w:rsidRDefault="002E43CC" w:rsidP="000C108B">
      <w:pPr>
        <w:spacing w:before="240" w:after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pict w14:anchorId="2E011021">
          <v:rect id="_x0000_i1026" style="width:0;height:0" o:hralign="center" o:hrstd="t" o:hr="t" fillcolor="#a0a0a0" stroked="f"/>
        </w:pict>
      </w:r>
    </w:p>
    <w:p w14:paraId="47149545" w14:textId="77777777" w:rsidR="000C108B" w:rsidRPr="000C108B" w:rsidRDefault="000C108B" w:rsidP="000C108B">
      <w:pPr>
        <w:shd w:val="clear" w:color="auto" w:fill="FAFBFE"/>
        <w:spacing w:after="0"/>
        <w:jc w:val="center"/>
        <w:rPr>
          <w:rFonts w:ascii="Arial" w:eastAsia="Times New Roman" w:hAnsi="Arial" w:cs="Arial"/>
          <w:b/>
          <w:bCs/>
          <w:color w:val="112277"/>
          <w:sz w:val="20"/>
          <w:szCs w:val="20"/>
        </w:rPr>
      </w:pPr>
      <w:r w:rsidRPr="000C108B">
        <w:rPr>
          <w:rFonts w:ascii="Arial" w:eastAsia="Times New Roman" w:hAnsi="Arial" w:cs="Arial"/>
          <w:b/>
          <w:bCs/>
          <w:color w:val="112277"/>
          <w:sz w:val="20"/>
          <w:szCs w:val="20"/>
        </w:rPr>
        <w:t>The GLM Procedure</w:t>
      </w:r>
    </w:p>
    <w:p w14:paraId="7BAF4337" w14:textId="77777777" w:rsidR="000C108B" w:rsidRPr="000C108B" w:rsidRDefault="000C108B" w:rsidP="000C108B">
      <w:pPr>
        <w:shd w:val="clear" w:color="auto" w:fill="FAFBFE"/>
        <w:jc w:val="center"/>
        <w:rPr>
          <w:rFonts w:ascii="Arial" w:eastAsia="Times New Roman" w:hAnsi="Arial" w:cs="Arial"/>
          <w:b/>
          <w:bCs/>
          <w:color w:val="112277"/>
          <w:sz w:val="20"/>
          <w:szCs w:val="20"/>
        </w:rPr>
      </w:pPr>
      <w:r w:rsidRPr="000C108B">
        <w:rPr>
          <w:rFonts w:ascii="Arial" w:eastAsia="Times New Roman" w:hAnsi="Arial" w:cs="Arial"/>
          <w:b/>
          <w:bCs/>
          <w:color w:val="112277"/>
          <w:sz w:val="20"/>
          <w:szCs w:val="20"/>
        </w:rPr>
        <w:t>Least Squares Means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59"/>
        <w:gridCol w:w="1725"/>
      </w:tblGrid>
      <w:tr w:rsidR="000C108B" w:rsidRPr="000C108B" w14:paraId="14676D22" w14:textId="77777777" w:rsidTr="000C108B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DB29C4E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Pesticid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823119D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killrate</w:t>
            </w:r>
            <w:proofErr w:type="spellEnd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 xml:space="preserve"> LSMEAN</w:t>
            </w:r>
          </w:p>
        </w:tc>
      </w:tr>
      <w:tr w:rsidR="000C108B" w:rsidRPr="000C108B" w14:paraId="7165185D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D27490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CE8F87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46666667</w:t>
            </w:r>
          </w:p>
        </w:tc>
      </w:tr>
      <w:tr w:rsidR="000C108B" w:rsidRPr="000C108B" w14:paraId="682F9F5D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649E52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1A976B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56000000</w:t>
            </w:r>
          </w:p>
        </w:tc>
      </w:tr>
      <w:tr w:rsidR="000C108B" w:rsidRPr="000C108B" w14:paraId="58993E09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01952B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C4590F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83000000</w:t>
            </w:r>
          </w:p>
        </w:tc>
      </w:tr>
      <w:tr w:rsidR="000C108B" w:rsidRPr="000C108B" w14:paraId="025A7078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EDB1D8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CC6563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64666667</w:t>
            </w:r>
          </w:p>
        </w:tc>
      </w:tr>
      <w:tr w:rsidR="000C108B" w:rsidRPr="000C108B" w14:paraId="20A9A102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99557A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7117C5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84000000</w:t>
            </w:r>
          </w:p>
        </w:tc>
      </w:tr>
    </w:tbl>
    <w:p w14:paraId="2692854C" w14:textId="77777777" w:rsidR="000C108B" w:rsidRPr="000C108B" w:rsidRDefault="000C108B" w:rsidP="000C108B">
      <w:pPr>
        <w:spacing w:after="0"/>
        <w:rPr>
          <w:rFonts w:ascii="Times New Roman" w:eastAsia="Times New Roman" w:hAnsi="Times New Roman" w:cs="Times New Roman"/>
          <w:vanish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59"/>
        <w:gridCol w:w="1725"/>
        <w:gridCol w:w="1185"/>
        <w:gridCol w:w="1185"/>
      </w:tblGrid>
      <w:tr w:rsidR="000C108B" w:rsidRPr="000C108B" w14:paraId="7AA74E00" w14:textId="77777777" w:rsidTr="000C108B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E107798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lastRenderedPageBreak/>
              <w:t>Pesticid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8C8EAE5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killrate</w:t>
            </w:r>
            <w:proofErr w:type="spellEnd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 xml:space="preserve"> LSMEAN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EE82385" w14:textId="77777777" w:rsidR="000C108B" w:rsidRPr="000C108B" w:rsidRDefault="000C108B" w:rsidP="000C108B">
            <w:pPr>
              <w:spacing w:after="240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95% Confidence Limits</w:t>
            </w:r>
          </w:p>
        </w:tc>
      </w:tr>
      <w:tr w:rsidR="000C108B" w:rsidRPr="000C108B" w14:paraId="6FD1A4B4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68480A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A09327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4666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3A322F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37649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A407F2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556838</w:t>
            </w:r>
          </w:p>
        </w:tc>
      </w:tr>
      <w:tr w:rsidR="000C108B" w:rsidRPr="000C108B" w14:paraId="48FECEBB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A88CC4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2D3350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56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16646C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4698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174D56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650172</w:t>
            </w:r>
          </w:p>
        </w:tc>
      </w:tr>
      <w:tr w:rsidR="000C108B" w:rsidRPr="000C108B" w14:paraId="7E20C271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4DCAC0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681A64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83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C944E0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7398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63F0FB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920172</w:t>
            </w:r>
          </w:p>
        </w:tc>
      </w:tr>
      <w:tr w:rsidR="000C108B" w:rsidRPr="000C108B" w14:paraId="3473CCE4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D07398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EF6283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6466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A322B0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55649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76B7BF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736838</w:t>
            </w:r>
          </w:p>
        </w:tc>
      </w:tr>
      <w:tr w:rsidR="000C108B" w:rsidRPr="000C108B" w14:paraId="53C470D1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880AA3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0CF7D0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84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8BD648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7498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A85B54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930172</w:t>
            </w:r>
          </w:p>
        </w:tc>
      </w:tr>
    </w:tbl>
    <w:p w14:paraId="3228F0D2" w14:textId="77777777" w:rsidR="000C108B" w:rsidRPr="000C108B" w:rsidRDefault="000C108B" w:rsidP="000C108B">
      <w:pPr>
        <w:spacing w:after="0"/>
        <w:jc w:val="center"/>
        <w:rPr>
          <w:rFonts w:ascii="Times New Roman" w:eastAsia="Times New Roman" w:hAnsi="Times New Roman" w:cs="Times New Roman"/>
        </w:rPr>
      </w:pPr>
      <w:r w:rsidRPr="000C108B">
        <w:rPr>
          <w:rFonts w:ascii="Arial" w:eastAsia="Times New Roman" w:hAnsi="Arial" w:cs="Arial"/>
          <w:b/>
          <w:bCs/>
          <w:noProof/>
          <w:color w:val="112277"/>
          <w:sz w:val="20"/>
          <w:szCs w:val="20"/>
        </w:rPr>
        <w:drawing>
          <wp:inline distT="0" distB="0" distL="0" distR="0" wp14:anchorId="3E86A246" wp14:editId="4E0C2175">
            <wp:extent cx="6096000" cy="4572000"/>
            <wp:effectExtent l="0" t="0" r="0" b="0"/>
            <wp:docPr id="16" name="Picture 16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AB7B88" w14:textId="77777777" w:rsidR="000C108B" w:rsidRPr="000C108B" w:rsidRDefault="002E43CC" w:rsidP="000C108B">
      <w:pPr>
        <w:spacing w:before="240" w:after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pict w14:anchorId="79D47B9B">
          <v:rect id="_x0000_i1027" style="width:0;height:0" o:hralign="center" o:hrstd="t" o:hr="t" fillcolor="#a0a0a0" stroked="f"/>
        </w:pict>
      </w:r>
    </w:p>
    <w:p w14:paraId="38AF090B" w14:textId="77777777" w:rsidR="000C108B" w:rsidRPr="000C108B" w:rsidRDefault="000C108B" w:rsidP="000C108B">
      <w:pPr>
        <w:shd w:val="clear" w:color="auto" w:fill="FAFBFE"/>
        <w:jc w:val="center"/>
        <w:rPr>
          <w:rFonts w:ascii="Arial" w:eastAsia="Times New Roman" w:hAnsi="Arial" w:cs="Arial"/>
          <w:b/>
          <w:bCs/>
          <w:color w:val="112277"/>
          <w:sz w:val="20"/>
          <w:szCs w:val="20"/>
        </w:rPr>
      </w:pPr>
      <w:r w:rsidRPr="000C108B">
        <w:rPr>
          <w:rFonts w:ascii="Arial" w:eastAsia="Times New Roman" w:hAnsi="Arial" w:cs="Arial"/>
          <w:b/>
          <w:bCs/>
          <w:color w:val="112277"/>
          <w:sz w:val="20"/>
          <w:szCs w:val="20"/>
        </w:rPr>
        <w:t>The GLM Procedure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59"/>
        <w:gridCol w:w="803"/>
        <w:gridCol w:w="959"/>
      </w:tblGrid>
      <w:tr w:rsidR="000C108B" w:rsidRPr="000C108B" w14:paraId="0527FC68" w14:textId="77777777" w:rsidTr="000C108B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DFAAF68" w14:textId="77777777" w:rsidR="000C108B" w:rsidRPr="000C108B" w:rsidRDefault="000C108B" w:rsidP="000C108B">
            <w:pPr>
              <w:spacing w:after="240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lastRenderedPageBreak/>
              <w:t>Class Level Information</w:t>
            </w:r>
          </w:p>
        </w:tc>
      </w:tr>
      <w:tr w:rsidR="000C108B" w:rsidRPr="000C108B" w14:paraId="544697E1" w14:textId="77777777" w:rsidTr="000C108B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A0ACA2A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Clas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AFAA9CA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Level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D507FE0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Values</w:t>
            </w:r>
          </w:p>
        </w:tc>
      </w:tr>
      <w:tr w:rsidR="000C108B" w:rsidRPr="000C108B" w14:paraId="32931134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3D74F8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Pesticid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BD2CF4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7264D6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1 2 3 4 5</w:t>
            </w:r>
          </w:p>
        </w:tc>
      </w:tr>
    </w:tbl>
    <w:p w14:paraId="4F07B8DA" w14:textId="77777777" w:rsidR="000C108B" w:rsidRPr="000C108B" w:rsidRDefault="000C108B" w:rsidP="000C108B">
      <w:pPr>
        <w:spacing w:after="0"/>
        <w:rPr>
          <w:rFonts w:ascii="Times New Roman" w:eastAsia="Times New Roman" w:hAnsi="Times New Roman" w:cs="Times New Roman"/>
          <w:vanish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59"/>
        <w:gridCol w:w="403"/>
      </w:tblGrid>
      <w:tr w:rsidR="000C108B" w:rsidRPr="000C108B" w14:paraId="57576902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4B6F8A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Number of Observations Read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02F3FF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15</w:t>
            </w:r>
          </w:p>
        </w:tc>
      </w:tr>
      <w:tr w:rsidR="000C108B" w:rsidRPr="000C108B" w14:paraId="1C88906F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6456BB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Number of Observations Used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601814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15</w:t>
            </w:r>
          </w:p>
        </w:tc>
      </w:tr>
    </w:tbl>
    <w:p w14:paraId="3E19ABA5" w14:textId="77777777" w:rsidR="000C108B" w:rsidRPr="000C108B" w:rsidRDefault="002E43CC" w:rsidP="000C108B">
      <w:pPr>
        <w:spacing w:before="240" w:after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pict w14:anchorId="6796DD4C">
          <v:rect id="_x0000_i1028" style="width:0;height:0" o:hralign="center" o:hrstd="t" o:hr="t" fillcolor="#a0a0a0" stroked="f"/>
        </w:pict>
      </w:r>
    </w:p>
    <w:p w14:paraId="79DAB10E" w14:textId="77777777" w:rsidR="000C108B" w:rsidRPr="000C108B" w:rsidRDefault="000C108B" w:rsidP="000C108B">
      <w:pPr>
        <w:shd w:val="clear" w:color="auto" w:fill="FAFBFE"/>
        <w:spacing w:after="0"/>
        <w:jc w:val="center"/>
        <w:rPr>
          <w:rFonts w:ascii="Arial" w:eastAsia="Times New Roman" w:hAnsi="Arial" w:cs="Arial"/>
          <w:b/>
          <w:bCs/>
          <w:color w:val="112277"/>
          <w:sz w:val="20"/>
          <w:szCs w:val="20"/>
        </w:rPr>
      </w:pPr>
      <w:r w:rsidRPr="000C108B">
        <w:rPr>
          <w:rFonts w:ascii="Arial" w:eastAsia="Times New Roman" w:hAnsi="Arial" w:cs="Arial"/>
          <w:b/>
          <w:bCs/>
          <w:color w:val="112277"/>
          <w:sz w:val="20"/>
          <w:szCs w:val="20"/>
        </w:rPr>
        <w:t>The GLM Procedure</w:t>
      </w:r>
    </w:p>
    <w:p w14:paraId="55C7574D" w14:textId="77777777" w:rsidR="000C108B" w:rsidRPr="000C108B" w:rsidRDefault="000C108B" w:rsidP="000C108B">
      <w:pPr>
        <w:shd w:val="clear" w:color="auto" w:fill="FAFBFE"/>
        <w:spacing w:after="0"/>
        <w:jc w:val="center"/>
        <w:rPr>
          <w:rFonts w:ascii="Arial" w:eastAsia="Times New Roman" w:hAnsi="Arial" w:cs="Arial"/>
          <w:b/>
          <w:bCs/>
          <w:color w:val="112277"/>
          <w:sz w:val="20"/>
          <w:szCs w:val="20"/>
        </w:rPr>
      </w:pPr>
      <w:r w:rsidRPr="000C108B">
        <w:rPr>
          <w:rFonts w:ascii="Arial" w:eastAsia="Times New Roman" w:hAnsi="Arial" w:cs="Arial"/>
          <w:b/>
          <w:bCs/>
          <w:color w:val="112277"/>
          <w:sz w:val="20"/>
          <w:szCs w:val="20"/>
        </w:rPr>
        <w:t> </w:t>
      </w:r>
    </w:p>
    <w:p w14:paraId="5B6D107E" w14:textId="77777777" w:rsidR="000C108B" w:rsidRPr="000C108B" w:rsidRDefault="000C108B" w:rsidP="000C108B">
      <w:pPr>
        <w:shd w:val="clear" w:color="auto" w:fill="FAFBFE"/>
        <w:jc w:val="center"/>
        <w:rPr>
          <w:rFonts w:ascii="Arial" w:eastAsia="Times New Roman" w:hAnsi="Arial" w:cs="Arial"/>
          <w:b/>
          <w:bCs/>
          <w:color w:val="112277"/>
          <w:sz w:val="20"/>
          <w:szCs w:val="20"/>
        </w:rPr>
      </w:pPr>
      <w:r w:rsidRPr="000C108B">
        <w:rPr>
          <w:rFonts w:ascii="Arial" w:eastAsia="Times New Roman" w:hAnsi="Arial" w:cs="Arial"/>
          <w:b/>
          <w:bCs/>
          <w:color w:val="112277"/>
          <w:sz w:val="20"/>
          <w:szCs w:val="20"/>
        </w:rPr>
        <w:t xml:space="preserve">Dependent Variable: </w:t>
      </w:r>
      <w:proofErr w:type="spellStart"/>
      <w:r w:rsidRPr="000C108B">
        <w:rPr>
          <w:rFonts w:ascii="Arial" w:eastAsia="Times New Roman" w:hAnsi="Arial" w:cs="Arial"/>
          <w:b/>
          <w:bCs/>
          <w:color w:val="112277"/>
          <w:sz w:val="20"/>
          <w:szCs w:val="20"/>
        </w:rPr>
        <w:t>killrate</w:t>
      </w:r>
      <w:proofErr w:type="spellEnd"/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59"/>
        <w:gridCol w:w="447"/>
        <w:gridCol w:w="1703"/>
        <w:gridCol w:w="1425"/>
        <w:gridCol w:w="892"/>
        <w:gridCol w:w="792"/>
      </w:tblGrid>
      <w:tr w:rsidR="000C108B" w:rsidRPr="000C108B" w14:paraId="5ECCEC83" w14:textId="77777777" w:rsidTr="000C108B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21EA4B8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Sourc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CA1CC61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62AA585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Sum of Square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D1CA8AB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Mean 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F7FA1A7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E69757B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Pr</w:t>
            </w:r>
            <w:proofErr w:type="spellEnd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 &gt; F</w:t>
            </w:r>
          </w:p>
        </w:tc>
      </w:tr>
      <w:tr w:rsidR="000C108B" w:rsidRPr="000C108B" w14:paraId="597D8551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9A4F1A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Mode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D99FC5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D2FDD6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32544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610091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08136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5F7E0A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16.5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73046C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0002</w:t>
            </w:r>
          </w:p>
        </w:tc>
      </w:tr>
      <w:tr w:rsidR="000C108B" w:rsidRPr="000C108B" w14:paraId="0FA0B82A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7053BC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Error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492EEF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1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9A6649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049133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52C1BA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004913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DEFA26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2F6E21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0C108B" w:rsidRPr="000C108B" w14:paraId="4C56ACFE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C5E45F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Corrected Tota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D6E46E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063A95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374573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025240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1A3F35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F7CBEA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</w:tbl>
    <w:p w14:paraId="34377613" w14:textId="77777777" w:rsidR="000C108B" w:rsidRPr="000C108B" w:rsidRDefault="000C108B" w:rsidP="000C108B">
      <w:pPr>
        <w:spacing w:after="0"/>
        <w:rPr>
          <w:rFonts w:ascii="Times New Roman" w:eastAsia="Times New Roman" w:hAnsi="Times New Roman" w:cs="Times New Roman"/>
          <w:vanish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70"/>
        <w:gridCol w:w="1070"/>
        <w:gridCol w:w="1125"/>
        <w:gridCol w:w="1392"/>
      </w:tblGrid>
      <w:tr w:rsidR="000C108B" w:rsidRPr="000C108B" w14:paraId="656E74EC" w14:textId="77777777" w:rsidTr="000C108B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EB97CA9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R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CF03D5B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Coeff Va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76E9D5B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Root MS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99788F9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killrate</w:t>
            </w:r>
            <w:proofErr w:type="spellEnd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 Mean</w:t>
            </w:r>
          </w:p>
        </w:tc>
      </w:tr>
      <w:tr w:rsidR="000C108B" w:rsidRPr="000C108B" w14:paraId="573AC20A" w14:textId="77777777" w:rsidTr="000C108B"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8871FA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8688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896167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10.4828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6AA79A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07009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AC8A19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668667</w:t>
            </w:r>
          </w:p>
        </w:tc>
      </w:tr>
    </w:tbl>
    <w:p w14:paraId="0432D520" w14:textId="77777777" w:rsidR="000C108B" w:rsidRPr="000C108B" w:rsidRDefault="000C108B" w:rsidP="000C108B">
      <w:pPr>
        <w:spacing w:after="0"/>
        <w:rPr>
          <w:rFonts w:ascii="Times New Roman" w:eastAsia="Times New Roman" w:hAnsi="Times New Roman" w:cs="Times New Roman"/>
          <w:vanish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59"/>
        <w:gridCol w:w="447"/>
        <w:gridCol w:w="1237"/>
        <w:gridCol w:w="1425"/>
        <w:gridCol w:w="892"/>
        <w:gridCol w:w="792"/>
      </w:tblGrid>
      <w:tr w:rsidR="000C108B" w:rsidRPr="000C108B" w14:paraId="7236B9A3" w14:textId="77777777" w:rsidTr="000C108B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D26D7C9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Sourc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6310579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1ABC96C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Type I S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65B259B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Mean 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1BE57F7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E418276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Pr</w:t>
            </w:r>
            <w:proofErr w:type="spellEnd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 &gt; F</w:t>
            </w:r>
          </w:p>
        </w:tc>
      </w:tr>
      <w:tr w:rsidR="000C108B" w:rsidRPr="000C108B" w14:paraId="44018877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7C9B13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Pesticid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56014B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7C6879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32544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C0B5B5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08136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07D318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16.5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3A209B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0002</w:t>
            </w:r>
          </w:p>
        </w:tc>
      </w:tr>
    </w:tbl>
    <w:p w14:paraId="09DD12E1" w14:textId="77777777" w:rsidR="000C108B" w:rsidRPr="000C108B" w:rsidRDefault="000C108B" w:rsidP="000C108B">
      <w:pPr>
        <w:spacing w:after="0"/>
        <w:rPr>
          <w:rFonts w:ascii="Times New Roman" w:eastAsia="Times New Roman" w:hAnsi="Times New Roman" w:cs="Times New Roman"/>
          <w:vanish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59"/>
        <w:gridCol w:w="447"/>
        <w:gridCol w:w="1237"/>
        <w:gridCol w:w="1425"/>
        <w:gridCol w:w="892"/>
        <w:gridCol w:w="792"/>
      </w:tblGrid>
      <w:tr w:rsidR="000C108B" w:rsidRPr="000C108B" w14:paraId="5B5FBB36" w14:textId="77777777" w:rsidTr="000C108B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129E675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Sourc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F7ACA21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4A93399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Type III S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A2D5131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Mean 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790B21F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50E29A1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Pr</w:t>
            </w:r>
            <w:proofErr w:type="spellEnd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 &gt; F</w:t>
            </w:r>
          </w:p>
        </w:tc>
      </w:tr>
      <w:tr w:rsidR="000C108B" w:rsidRPr="000C108B" w14:paraId="310554D0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9DE987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Pesticid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148A86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133682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32544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1F057F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08136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22C509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16.5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EDB353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0002</w:t>
            </w:r>
          </w:p>
        </w:tc>
      </w:tr>
    </w:tbl>
    <w:p w14:paraId="34938B5A" w14:textId="77777777" w:rsidR="000C108B" w:rsidRPr="000C108B" w:rsidRDefault="000C108B" w:rsidP="000C108B">
      <w:pPr>
        <w:spacing w:after="0"/>
        <w:jc w:val="center"/>
        <w:rPr>
          <w:rFonts w:ascii="Times New Roman" w:eastAsia="Times New Roman" w:hAnsi="Times New Roman" w:cs="Times New Roman"/>
        </w:rPr>
      </w:pPr>
      <w:r w:rsidRPr="000C108B">
        <w:rPr>
          <w:rFonts w:ascii="Arial" w:eastAsia="Times New Roman" w:hAnsi="Arial" w:cs="Arial"/>
          <w:b/>
          <w:bCs/>
          <w:noProof/>
          <w:color w:val="112277"/>
          <w:sz w:val="20"/>
          <w:szCs w:val="20"/>
        </w:rPr>
        <w:lastRenderedPageBreak/>
        <w:drawing>
          <wp:inline distT="0" distB="0" distL="0" distR="0" wp14:anchorId="426C7107" wp14:editId="5538E61E">
            <wp:extent cx="6096000" cy="4572000"/>
            <wp:effectExtent l="0" t="0" r="0" b="0"/>
            <wp:docPr id="19" name="Picture 19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Chart, box and whisk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55C2BB" w14:textId="77777777" w:rsidR="000C108B" w:rsidRPr="000C108B" w:rsidRDefault="002E43CC" w:rsidP="000C108B">
      <w:pPr>
        <w:spacing w:before="240" w:after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pict w14:anchorId="21B48D58">
          <v:rect id="_x0000_i1029" style="width:0;height:0" o:hralign="center" o:hrstd="t" o:hr="t" fillcolor="#a0a0a0" stroked="f"/>
        </w:pict>
      </w:r>
    </w:p>
    <w:p w14:paraId="441C3AE7" w14:textId="77777777" w:rsidR="000C108B" w:rsidRPr="000C108B" w:rsidRDefault="000C108B" w:rsidP="000C108B">
      <w:pPr>
        <w:shd w:val="clear" w:color="auto" w:fill="FAFBFE"/>
        <w:spacing w:after="0"/>
        <w:jc w:val="center"/>
        <w:rPr>
          <w:rFonts w:ascii="Arial" w:eastAsia="Times New Roman" w:hAnsi="Arial" w:cs="Arial"/>
          <w:b/>
          <w:bCs/>
          <w:color w:val="112277"/>
          <w:sz w:val="20"/>
          <w:szCs w:val="20"/>
        </w:rPr>
      </w:pPr>
      <w:r w:rsidRPr="000C108B">
        <w:rPr>
          <w:rFonts w:ascii="Arial" w:eastAsia="Times New Roman" w:hAnsi="Arial" w:cs="Arial"/>
          <w:b/>
          <w:bCs/>
          <w:color w:val="112277"/>
          <w:sz w:val="20"/>
          <w:szCs w:val="20"/>
        </w:rPr>
        <w:t>The GLM Procedure</w:t>
      </w:r>
    </w:p>
    <w:p w14:paraId="0A0C87E3" w14:textId="77777777" w:rsidR="000C108B" w:rsidRPr="000C108B" w:rsidRDefault="000C108B" w:rsidP="000C108B">
      <w:pPr>
        <w:shd w:val="clear" w:color="auto" w:fill="FAFBFE"/>
        <w:jc w:val="center"/>
        <w:rPr>
          <w:rFonts w:ascii="Arial" w:eastAsia="Times New Roman" w:hAnsi="Arial" w:cs="Arial"/>
          <w:b/>
          <w:bCs/>
          <w:color w:val="112277"/>
          <w:sz w:val="20"/>
          <w:szCs w:val="20"/>
        </w:rPr>
      </w:pPr>
      <w:r w:rsidRPr="000C108B">
        <w:rPr>
          <w:rFonts w:ascii="Arial" w:eastAsia="Times New Roman" w:hAnsi="Arial" w:cs="Arial"/>
          <w:b/>
          <w:bCs/>
          <w:color w:val="112277"/>
          <w:sz w:val="20"/>
          <w:szCs w:val="20"/>
        </w:rPr>
        <w:t>Least Squares Means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59"/>
        <w:gridCol w:w="1725"/>
      </w:tblGrid>
      <w:tr w:rsidR="000C108B" w:rsidRPr="000C108B" w14:paraId="247DA752" w14:textId="77777777" w:rsidTr="000C108B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DC5CC62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Pesticid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83E98ED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killrate</w:t>
            </w:r>
            <w:proofErr w:type="spellEnd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 xml:space="preserve"> LSMEAN</w:t>
            </w:r>
          </w:p>
        </w:tc>
      </w:tr>
      <w:tr w:rsidR="000C108B" w:rsidRPr="000C108B" w14:paraId="7BBD5853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88CBDC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016CF2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46666667</w:t>
            </w:r>
          </w:p>
        </w:tc>
      </w:tr>
      <w:tr w:rsidR="000C108B" w:rsidRPr="000C108B" w14:paraId="766AB063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F2753E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88A68F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56000000</w:t>
            </w:r>
          </w:p>
        </w:tc>
      </w:tr>
      <w:tr w:rsidR="000C108B" w:rsidRPr="000C108B" w14:paraId="6B9C1079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FDAA24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7521BD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83000000</w:t>
            </w:r>
          </w:p>
        </w:tc>
      </w:tr>
      <w:tr w:rsidR="000C108B" w:rsidRPr="000C108B" w14:paraId="57956760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30D05D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B67AE5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64666667</w:t>
            </w:r>
          </w:p>
        </w:tc>
      </w:tr>
      <w:tr w:rsidR="000C108B" w:rsidRPr="000C108B" w14:paraId="0A386229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ABB2F5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FD15C0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84000000</w:t>
            </w:r>
          </w:p>
        </w:tc>
      </w:tr>
    </w:tbl>
    <w:p w14:paraId="301A78AA" w14:textId="77777777" w:rsidR="000C108B" w:rsidRPr="000C108B" w:rsidRDefault="000C108B" w:rsidP="000C108B">
      <w:pPr>
        <w:spacing w:after="0"/>
        <w:rPr>
          <w:rFonts w:ascii="Times New Roman" w:eastAsia="Times New Roman" w:hAnsi="Times New Roman" w:cs="Times New Roman"/>
          <w:vanish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59"/>
        <w:gridCol w:w="1725"/>
        <w:gridCol w:w="1185"/>
        <w:gridCol w:w="1185"/>
      </w:tblGrid>
      <w:tr w:rsidR="000C108B" w:rsidRPr="000C108B" w14:paraId="1A16A941" w14:textId="77777777" w:rsidTr="000C108B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293ED53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lastRenderedPageBreak/>
              <w:t>Pesticid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0043B49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killrate</w:t>
            </w:r>
            <w:proofErr w:type="spellEnd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 xml:space="preserve"> LSMEAN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D63007E" w14:textId="77777777" w:rsidR="000C108B" w:rsidRPr="000C108B" w:rsidRDefault="000C108B" w:rsidP="000C108B">
            <w:pPr>
              <w:spacing w:after="240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99% Confidence Limits</w:t>
            </w:r>
          </w:p>
        </w:tc>
      </w:tr>
      <w:tr w:rsidR="000C108B" w:rsidRPr="000C108B" w14:paraId="3F9BB9B2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67D03E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ACCC1E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4666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1F5C75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3384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2AF23C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594925</w:t>
            </w:r>
          </w:p>
        </w:tc>
      </w:tr>
      <w:tr w:rsidR="000C108B" w:rsidRPr="000C108B" w14:paraId="283438D3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2FA998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8A1472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56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3F264B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43174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ACCCA9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688259</w:t>
            </w:r>
          </w:p>
        </w:tc>
      </w:tr>
      <w:tr w:rsidR="000C108B" w:rsidRPr="000C108B" w14:paraId="6B6848B1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74D0CA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7AC2ED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83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94ED84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70174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68BEB0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958259</w:t>
            </w:r>
          </w:p>
        </w:tc>
      </w:tr>
      <w:tr w:rsidR="000C108B" w:rsidRPr="000C108B" w14:paraId="66CC8E4D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B99794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F8C42F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6466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8B1A7C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5184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83F7F7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774925</w:t>
            </w:r>
          </w:p>
        </w:tc>
      </w:tr>
      <w:tr w:rsidR="000C108B" w:rsidRPr="000C108B" w14:paraId="4F529DFC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7C1C6E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5B767C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84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DD5AAD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71174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EC5A57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968259</w:t>
            </w:r>
          </w:p>
        </w:tc>
      </w:tr>
    </w:tbl>
    <w:p w14:paraId="2F83B958" w14:textId="77777777" w:rsidR="000C108B" w:rsidRPr="000C108B" w:rsidRDefault="000C108B" w:rsidP="000C108B">
      <w:pPr>
        <w:spacing w:after="0"/>
        <w:jc w:val="center"/>
        <w:rPr>
          <w:rFonts w:ascii="Times New Roman" w:eastAsia="Times New Roman" w:hAnsi="Times New Roman" w:cs="Times New Roman"/>
        </w:rPr>
      </w:pPr>
      <w:r w:rsidRPr="000C108B">
        <w:rPr>
          <w:rFonts w:ascii="Arial" w:eastAsia="Times New Roman" w:hAnsi="Arial" w:cs="Arial"/>
          <w:b/>
          <w:bCs/>
          <w:noProof/>
          <w:color w:val="112277"/>
          <w:sz w:val="20"/>
          <w:szCs w:val="20"/>
        </w:rPr>
        <w:drawing>
          <wp:inline distT="0" distB="0" distL="0" distR="0" wp14:anchorId="02E0FF2B" wp14:editId="0CA9C82D">
            <wp:extent cx="6096000" cy="4572000"/>
            <wp:effectExtent l="0" t="0" r="0" b="0"/>
            <wp:docPr id="21" name="Picture 2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6A34EA" w14:textId="77777777" w:rsidR="000C108B" w:rsidRPr="000C108B" w:rsidRDefault="002E43CC" w:rsidP="000C108B">
      <w:pPr>
        <w:spacing w:before="240" w:after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pict w14:anchorId="269F2F8E">
          <v:rect id="_x0000_i1030" style="width:0;height:0" o:hralign="center" o:hrstd="t" o:hr="t" fillcolor="#a0a0a0" stroked="f"/>
        </w:pict>
      </w:r>
    </w:p>
    <w:p w14:paraId="647CEDF1" w14:textId="77777777" w:rsidR="000C108B" w:rsidRPr="000C108B" w:rsidRDefault="000C108B" w:rsidP="000C108B">
      <w:pPr>
        <w:shd w:val="clear" w:color="auto" w:fill="FAFBFE"/>
        <w:jc w:val="center"/>
        <w:rPr>
          <w:rFonts w:ascii="Arial" w:eastAsia="Times New Roman" w:hAnsi="Arial" w:cs="Arial"/>
          <w:b/>
          <w:bCs/>
          <w:color w:val="112277"/>
          <w:sz w:val="20"/>
          <w:szCs w:val="20"/>
        </w:rPr>
      </w:pPr>
      <w:r w:rsidRPr="000C108B">
        <w:rPr>
          <w:rFonts w:ascii="Arial" w:eastAsia="Times New Roman" w:hAnsi="Arial" w:cs="Arial"/>
          <w:b/>
          <w:bCs/>
          <w:color w:val="112277"/>
          <w:sz w:val="20"/>
          <w:szCs w:val="20"/>
        </w:rPr>
        <w:t>The GLM Procedure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59"/>
        <w:gridCol w:w="803"/>
        <w:gridCol w:w="959"/>
      </w:tblGrid>
      <w:tr w:rsidR="000C108B" w:rsidRPr="000C108B" w14:paraId="359B929F" w14:textId="77777777" w:rsidTr="000C108B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7C116FC" w14:textId="77777777" w:rsidR="000C108B" w:rsidRPr="000C108B" w:rsidRDefault="000C108B" w:rsidP="000C108B">
            <w:pPr>
              <w:spacing w:after="240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lastRenderedPageBreak/>
              <w:t>Class Level Information</w:t>
            </w:r>
          </w:p>
        </w:tc>
      </w:tr>
      <w:tr w:rsidR="000C108B" w:rsidRPr="000C108B" w14:paraId="5E409159" w14:textId="77777777" w:rsidTr="000C108B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C54A5C5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Clas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6683F66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Level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854F4D0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Values</w:t>
            </w:r>
          </w:p>
        </w:tc>
      </w:tr>
      <w:tr w:rsidR="000C108B" w:rsidRPr="000C108B" w14:paraId="4FF8FF57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14EF9A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Pesticid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38D2D8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FD7187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1 2 3 4 5</w:t>
            </w:r>
          </w:p>
        </w:tc>
      </w:tr>
    </w:tbl>
    <w:p w14:paraId="1E688866" w14:textId="77777777" w:rsidR="000C108B" w:rsidRPr="000C108B" w:rsidRDefault="000C108B" w:rsidP="000C108B">
      <w:pPr>
        <w:spacing w:after="0"/>
        <w:rPr>
          <w:rFonts w:ascii="Times New Roman" w:eastAsia="Times New Roman" w:hAnsi="Times New Roman" w:cs="Times New Roman"/>
          <w:vanish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59"/>
        <w:gridCol w:w="403"/>
      </w:tblGrid>
      <w:tr w:rsidR="000C108B" w:rsidRPr="000C108B" w14:paraId="53680D88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4568BA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Number of Observations Read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CF7FD7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15</w:t>
            </w:r>
          </w:p>
        </w:tc>
      </w:tr>
      <w:tr w:rsidR="000C108B" w:rsidRPr="000C108B" w14:paraId="153C89AD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DBFD9C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Number of Observations Used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9D3664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15</w:t>
            </w:r>
          </w:p>
        </w:tc>
      </w:tr>
    </w:tbl>
    <w:p w14:paraId="4E7A622D" w14:textId="77777777" w:rsidR="000C108B" w:rsidRPr="000C108B" w:rsidRDefault="002E43CC" w:rsidP="000C108B">
      <w:pPr>
        <w:spacing w:before="240" w:after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pict w14:anchorId="43F0121C">
          <v:rect id="_x0000_i1031" style="width:0;height:0" o:hralign="center" o:hrstd="t" o:hr="t" fillcolor="#a0a0a0" stroked="f"/>
        </w:pict>
      </w:r>
    </w:p>
    <w:p w14:paraId="48153841" w14:textId="77777777" w:rsidR="000C108B" w:rsidRPr="000C108B" w:rsidRDefault="000C108B" w:rsidP="000C108B">
      <w:pPr>
        <w:shd w:val="clear" w:color="auto" w:fill="FAFBFE"/>
        <w:spacing w:after="0"/>
        <w:jc w:val="center"/>
        <w:rPr>
          <w:rFonts w:ascii="Arial" w:eastAsia="Times New Roman" w:hAnsi="Arial" w:cs="Arial"/>
          <w:b/>
          <w:bCs/>
          <w:color w:val="112277"/>
          <w:sz w:val="20"/>
          <w:szCs w:val="20"/>
        </w:rPr>
      </w:pPr>
      <w:r w:rsidRPr="000C108B">
        <w:rPr>
          <w:rFonts w:ascii="Arial" w:eastAsia="Times New Roman" w:hAnsi="Arial" w:cs="Arial"/>
          <w:b/>
          <w:bCs/>
          <w:color w:val="112277"/>
          <w:sz w:val="20"/>
          <w:szCs w:val="20"/>
        </w:rPr>
        <w:t>The GLM Procedure</w:t>
      </w:r>
    </w:p>
    <w:p w14:paraId="711C02A2" w14:textId="77777777" w:rsidR="000C108B" w:rsidRPr="000C108B" w:rsidRDefault="000C108B" w:rsidP="000C108B">
      <w:pPr>
        <w:shd w:val="clear" w:color="auto" w:fill="FAFBFE"/>
        <w:spacing w:after="0"/>
        <w:jc w:val="center"/>
        <w:rPr>
          <w:rFonts w:ascii="Arial" w:eastAsia="Times New Roman" w:hAnsi="Arial" w:cs="Arial"/>
          <w:b/>
          <w:bCs/>
          <w:color w:val="112277"/>
          <w:sz w:val="20"/>
          <w:szCs w:val="20"/>
        </w:rPr>
      </w:pPr>
      <w:r w:rsidRPr="000C108B">
        <w:rPr>
          <w:rFonts w:ascii="Arial" w:eastAsia="Times New Roman" w:hAnsi="Arial" w:cs="Arial"/>
          <w:b/>
          <w:bCs/>
          <w:color w:val="112277"/>
          <w:sz w:val="20"/>
          <w:szCs w:val="20"/>
        </w:rPr>
        <w:t> </w:t>
      </w:r>
    </w:p>
    <w:p w14:paraId="5A9DE5B4" w14:textId="77777777" w:rsidR="000C108B" w:rsidRPr="000C108B" w:rsidRDefault="000C108B" w:rsidP="000C108B">
      <w:pPr>
        <w:shd w:val="clear" w:color="auto" w:fill="FAFBFE"/>
        <w:jc w:val="center"/>
        <w:rPr>
          <w:rFonts w:ascii="Arial" w:eastAsia="Times New Roman" w:hAnsi="Arial" w:cs="Arial"/>
          <w:b/>
          <w:bCs/>
          <w:color w:val="112277"/>
          <w:sz w:val="20"/>
          <w:szCs w:val="20"/>
        </w:rPr>
      </w:pPr>
      <w:r w:rsidRPr="000C108B">
        <w:rPr>
          <w:rFonts w:ascii="Arial" w:eastAsia="Times New Roman" w:hAnsi="Arial" w:cs="Arial"/>
          <w:b/>
          <w:bCs/>
          <w:color w:val="112277"/>
          <w:sz w:val="20"/>
          <w:szCs w:val="20"/>
        </w:rPr>
        <w:t xml:space="preserve">Dependent Variable: </w:t>
      </w:r>
      <w:proofErr w:type="spellStart"/>
      <w:r w:rsidRPr="000C108B">
        <w:rPr>
          <w:rFonts w:ascii="Arial" w:eastAsia="Times New Roman" w:hAnsi="Arial" w:cs="Arial"/>
          <w:b/>
          <w:bCs/>
          <w:color w:val="112277"/>
          <w:sz w:val="20"/>
          <w:szCs w:val="20"/>
        </w:rPr>
        <w:t>killrate</w:t>
      </w:r>
      <w:proofErr w:type="spellEnd"/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59"/>
        <w:gridCol w:w="447"/>
        <w:gridCol w:w="1703"/>
        <w:gridCol w:w="1425"/>
        <w:gridCol w:w="892"/>
        <w:gridCol w:w="792"/>
      </w:tblGrid>
      <w:tr w:rsidR="000C108B" w:rsidRPr="000C108B" w14:paraId="519787DF" w14:textId="77777777" w:rsidTr="000C108B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682171C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Sourc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7BD7C83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B5EAACC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Sum of Square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9CB1BAB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Mean 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FF13481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3781A59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Pr</w:t>
            </w:r>
            <w:proofErr w:type="spellEnd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 &gt; F</w:t>
            </w:r>
          </w:p>
        </w:tc>
      </w:tr>
      <w:tr w:rsidR="000C108B" w:rsidRPr="000C108B" w14:paraId="2D267530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44510D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Mode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E62DCD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77CF4B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32544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581E1B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08136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87B714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16.5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876479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0002</w:t>
            </w:r>
          </w:p>
        </w:tc>
      </w:tr>
      <w:tr w:rsidR="000C108B" w:rsidRPr="000C108B" w14:paraId="4242BDC5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6A7640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Error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47377D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1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287FC3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049133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BA555F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004913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6A0F2D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D5203E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0C108B" w:rsidRPr="000C108B" w14:paraId="2A1F8AE1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7700D7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Corrected Tota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67FC85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4F2792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374573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AE0127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6F0B55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12B7BD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</w:tbl>
    <w:p w14:paraId="171F9C94" w14:textId="77777777" w:rsidR="000C108B" w:rsidRPr="000C108B" w:rsidRDefault="000C108B" w:rsidP="000C108B">
      <w:pPr>
        <w:spacing w:after="0"/>
        <w:rPr>
          <w:rFonts w:ascii="Times New Roman" w:eastAsia="Times New Roman" w:hAnsi="Times New Roman" w:cs="Times New Roman"/>
          <w:vanish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70"/>
        <w:gridCol w:w="1070"/>
        <w:gridCol w:w="1125"/>
        <w:gridCol w:w="1392"/>
      </w:tblGrid>
      <w:tr w:rsidR="000C108B" w:rsidRPr="000C108B" w14:paraId="5D8BA8BE" w14:textId="77777777" w:rsidTr="000C108B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2C68E24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R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647D3A6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Coeff Va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C8F2F3F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Root MS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C14303E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killrate</w:t>
            </w:r>
            <w:proofErr w:type="spellEnd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 Mean</w:t>
            </w:r>
          </w:p>
        </w:tc>
      </w:tr>
      <w:tr w:rsidR="000C108B" w:rsidRPr="000C108B" w14:paraId="6006A006" w14:textId="77777777" w:rsidTr="000C108B"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D5625B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8688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2B1507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10.4828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D26A76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07009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4AFE33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668667</w:t>
            </w:r>
          </w:p>
        </w:tc>
      </w:tr>
    </w:tbl>
    <w:p w14:paraId="7935FA8A" w14:textId="77777777" w:rsidR="000C108B" w:rsidRPr="000C108B" w:rsidRDefault="000C108B" w:rsidP="000C108B">
      <w:pPr>
        <w:spacing w:after="0"/>
        <w:rPr>
          <w:rFonts w:ascii="Times New Roman" w:eastAsia="Times New Roman" w:hAnsi="Times New Roman" w:cs="Times New Roman"/>
          <w:vanish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59"/>
        <w:gridCol w:w="447"/>
        <w:gridCol w:w="1237"/>
        <w:gridCol w:w="1425"/>
        <w:gridCol w:w="892"/>
        <w:gridCol w:w="792"/>
      </w:tblGrid>
      <w:tr w:rsidR="000C108B" w:rsidRPr="000C108B" w14:paraId="6EBF80DD" w14:textId="77777777" w:rsidTr="000C108B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6D983B5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Sourc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19E8F19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AE46B7A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Type I S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7FC0667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Mean 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A8E95FA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B1C7BA0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Pr</w:t>
            </w:r>
            <w:proofErr w:type="spellEnd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 &gt; F</w:t>
            </w:r>
          </w:p>
        </w:tc>
      </w:tr>
      <w:tr w:rsidR="000C108B" w:rsidRPr="000C108B" w14:paraId="6EA5C0A2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BF9306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Pesticid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782705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7DBC7D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32544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B4E0CD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08136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20E6B2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16.5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3F2CC9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0002</w:t>
            </w:r>
          </w:p>
        </w:tc>
      </w:tr>
    </w:tbl>
    <w:p w14:paraId="67DBE7BB" w14:textId="77777777" w:rsidR="000C108B" w:rsidRPr="000C108B" w:rsidRDefault="000C108B" w:rsidP="000C108B">
      <w:pPr>
        <w:spacing w:after="0"/>
        <w:rPr>
          <w:rFonts w:ascii="Times New Roman" w:eastAsia="Times New Roman" w:hAnsi="Times New Roman" w:cs="Times New Roman"/>
          <w:vanish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59"/>
        <w:gridCol w:w="447"/>
        <w:gridCol w:w="1237"/>
        <w:gridCol w:w="1425"/>
        <w:gridCol w:w="892"/>
        <w:gridCol w:w="792"/>
      </w:tblGrid>
      <w:tr w:rsidR="000C108B" w:rsidRPr="000C108B" w14:paraId="75A679D9" w14:textId="77777777" w:rsidTr="000C108B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A55EBE3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Sourc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D476670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731C402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Type III S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B395B17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Mean 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2685D71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8D59AF5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Pr</w:t>
            </w:r>
            <w:proofErr w:type="spellEnd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 &gt; F</w:t>
            </w:r>
          </w:p>
        </w:tc>
      </w:tr>
      <w:tr w:rsidR="000C108B" w:rsidRPr="000C108B" w14:paraId="486D083D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9D79AA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Pesticid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511DBD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EEB13B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32544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11E88A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08136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12FA9B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16.5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24EB8A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0002</w:t>
            </w:r>
          </w:p>
        </w:tc>
      </w:tr>
    </w:tbl>
    <w:p w14:paraId="19E1F6B6" w14:textId="77777777" w:rsidR="000C108B" w:rsidRPr="000C108B" w:rsidRDefault="000C108B" w:rsidP="000C108B">
      <w:pPr>
        <w:spacing w:after="0"/>
        <w:jc w:val="center"/>
        <w:rPr>
          <w:rFonts w:ascii="Times New Roman" w:eastAsia="Times New Roman" w:hAnsi="Times New Roman" w:cs="Times New Roman"/>
        </w:rPr>
      </w:pPr>
      <w:r w:rsidRPr="000C108B">
        <w:rPr>
          <w:rFonts w:ascii="Arial" w:eastAsia="Times New Roman" w:hAnsi="Arial" w:cs="Arial"/>
          <w:b/>
          <w:bCs/>
          <w:noProof/>
          <w:color w:val="112277"/>
          <w:sz w:val="20"/>
          <w:szCs w:val="20"/>
        </w:rPr>
        <w:lastRenderedPageBreak/>
        <w:drawing>
          <wp:inline distT="0" distB="0" distL="0" distR="0" wp14:anchorId="687118A0" wp14:editId="55CA9E63">
            <wp:extent cx="6096000" cy="4572000"/>
            <wp:effectExtent l="0" t="0" r="0" b="0"/>
            <wp:docPr id="24" name="Picture 24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Chart, box and whisk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C262D6" w14:textId="77777777" w:rsidR="000C108B" w:rsidRPr="000C108B" w:rsidRDefault="002E43CC" w:rsidP="000C108B">
      <w:pPr>
        <w:spacing w:before="240" w:after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pict w14:anchorId="6BF38680">
          <v:rect id="_x0000_i1032" style="width:0;height:0" o:hralign="center" o:hrstd="t" o:hr="t" fillcolor="#a0a0a0" stroked="f"/>
        </w:pict>
      </w:r>
    </w:p>
    <w:p w14:paraId="1856607F" w14:textId="77777777" w:rsidR="000C108B" w:rsidRPr="000C108B" w:rsidRDefault="000C108B" w:rsidP="000C108B">
      <w:pPr>
        <w:shd w:val="clear" w:color="auto" w:fill="FAFBFE"/>
        <w:spacing w:after="0"/>
        <w:jc w:val="center"/>
        <w:rPr>
          <w:rFonts w:ascii="Arial" w:eastAsia="Times New Roman" w:hAnsi="Arial" w:cs="Arial"/>
          <w:b/>
          <w:bCs/>
          <w:color w:val="112277"/>
          <w:sz w:val="20"/>
          <w:szCs w:val="20"/>
        </w:rPr>
      </w:pPr>
      <w:r w:rsidRPr="000C108B">
        <w:rPr>
          <w:rFonts w:ascii="Arial" w:eastAsia="Times New Roman" w:hAnsi="Arial" w:cs="Arial"/>
          <w:b/>
          <w:bCs/>
          <w:color w:val="112277"/>
          <w:sz w:val="20"/>
          <w:szCs w:val="20"/>
        </w:rPr>
        <w:t>The GLM Procedure</w:t>
      </w:r>
    </w:p>
    <w:p w14:paraId="44C096D1" w14:textId="77777777" w:rsidR="000C108B" w:rsidRPr="000C108B" w:rsidRDefault="000C108B" w:rsidP="000C108B">
      <w:pPr>
        <w:shd w:val="clear" w:color="auto" w:fill="FAFBFE"/>
        <w:spacing w:after="0"/>
        <w:jc w:val="center"/>
        <w:rPr>
          <w:rFonts w:ascii="Arial" w:eastAsia="Times New Roman" w:hAnsi="Arial" w:cs="Arial"/>
          <w:b/>
          <w:bCs/>
          <w:color w:val="112277"/>
          <w:sz w:val="20"/>
          <w:szCs w:val="20"/>
        </w:rPr>
      </w:pPr>
      <w:r w:rsidRPr="000C108B">
        <w:rPr>
          <w:rFonts w:ascii="Arial" w:eastAsia="Times New Roman" w:hAnsi="Arial" w:cs="Arial"/>
          <w:b/>
          <w:bCs/>
          <w:color w:val="112277"/>
          <w:sz w:val="20"/>
          <w:szCs w:val="20"/>
        </w:rPr>
        <w:t>Least Squares Means</w:t>
      </w:r>
    </w:p>
    <w:p w14:paraId="2B66AFFC" w14:textId="77777777" w:rsidR="000C108B" w:rsidRPr="000C108B" w:rsidRDefault="000C108B" w:rsidP="000C108B">
      <w:pPr>
        <w:shd w:val="clear" w:color="auto" w:fill="FAFBFE"/>
        <w:jc w:val="center"/>
        <w:rPr>
          <w:rFonts w:ascii="Arial" w:eastAsia="Times New Roman" w:hAnsi="Arial" w:cs="Arial"/>
          <w:b/>
          <w:bCs/>
          <w:color w:val="112277"/>
          <w:sz w:val="20"/>
          <w:szCs w:val="20"/>
        </w:rPr>
      </w:pPr>
      <w:r w:rsidRPr="000C108B">
        <w:rPr>
          <w:rFonts w:ascii="Arial" w:eastAsia="Times New Roman" w:hAnsi="Arial" w:cs="Arial"/>
          <w:b/>
          <w:bCs/>
          <w:color w:val="112277"/>
          <w:sz w:val="20"/>
          <w:szCs w:val="20"/>
        </w:rPr>
        <w:t>Adjustment for Multiple Comparisons: Tukey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59"/>
        <w:gridCol w:w="1725"/>
        <w:gridCol w:w="1836"/>
      </w:tblGrid>
      <w:tr w:rsidR="000C108B" w:rsidRPr="000C108B" w14:paraId="7E189769" w14:textId="77777777" w:rsidTr="000C108B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D7A2B25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Pesticid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2D5E0B0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killrate</w:t>
            </w:r>
            <w:proofErr w:type="spellEnd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 xml:space="preserve"> LSMEAN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219AD43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LSMEAN Number</w:t>
            </w:r>
          </w:p>
        </w:tc>
      </w:tr>
      <w:tr w:rsidR="000C108B" w:rsidRPr="000C108B" w14:paraId="6349150F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75A091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9D9340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466666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26B70C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</w:tr>
      <w:tr w:rsidR="000C108B" w:rsidRPr="000C108B" w14:paraId="717BA48E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B9C827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4042A1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5600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48F8C0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</w:tr>
      <w:tr w:rsidR="000C108B" w:rsidRPr="000C108B" w14:paraId="5FFD4240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64CE61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4E1D34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8300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C3360C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</w:tr>
      <w:tr w:rsidR="000C108B" w:rsidRPr="000C108B" w14:paraId="2013A1BE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E36D91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EEFEC2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646666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B04353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</w:tr>
      <w:tr w:rsidR="000C108B" w:rsidRPr="000C108B" w14:paraId="672959C1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30C0A7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5B9D35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8400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AAF298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</w:tr>
    </w:tbl>
    <w:p w14:paraId="38652538" w14:textId="77777777" w:rsidR="000C108B" w:rsidRPr="000C108B" w:rsidRDefault="000C108B" w:rsidP="000C108B">
      <w:pPr>
        <w:spacing w:after="0"/>
        <w:rPr>
          <w:rFonts w:ascii="Times New Roman" w:eastAsia="Times New Roman" w:hAnsi="Times New Roman" w:cs="Times New Roman"/>
          <w:vanish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47"/>
        <w:gridCol w:w="792"/>
        <w:gridCol w:w="792"/>
        <w:gridCol w:w="792"/>
        <w:gridCol w:w="792"/>
        <w:gridCol w:w="792"/>
      </w:tblGrid>
      <w:tr w:rsidR="000C108B" w:rsidRPr="000C108B" w14:paraId="25D7857A" w14:textId="77777777" w:rsidTr="000C108B">
        <w:trPr>
          <w:tblHeader/>
        </w:trPr>
        <w:tc>
          <w:tcPr>
            <w:tcW w:w="0" w:type="auto"/>
            <w:gridSpan w:val="6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B51A299" w14:textId="77777777" w:rsidR="000C108B" w:rsidRPr="000C108B" w:rsidRDefault="000C108B" w:rsidP="000C108B">
            <w:pPr>
              <w:spacing w:after="240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lastRenderedPageBreak/>
              <w:t>Least Squares Means for effect Pesticide</w:t>
            </w: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br/>
            </w:r>
            <w:proofErr w:type="spellStart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Pr</w:t>
            </w:r>
            <w:proofErr w:type="spellEnd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 xml:space="preserve"> &gt; |t| for H0: </w:t>
            </w:r>
            <w:proofErr w:type="spellStart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LSMean</w:t>
            </w:r>
            <w:proofErr w:type="spellEnd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(</w:t>
            </w:r>
            <w:proofErr w:type="spellStart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i</w:t>
            </w:r>
            <w:proofErr w:type="spellEnd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)=</w:t>
            </w:r>
            <w:proofErr w:type="spellStart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LSMean</w:t>
            </w:r>
            <w:proofErr w:type="spellEnd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(j)</w:t>
            </w: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br/>
            </w: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br/>
              <w:t xml:space="preserve">Dependent Variable: </w:t>
            </w:r>
            <w:proofErr w:type="spellStart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killrate</w:t>
            </w:r>
            <w:proofErr w:type="spellEnd"/>
          </w:p>
        </w:tc>
      </w:tr>
      <w:tr w:rsidR="000C108B" w:rsidRPr="000C108B" w14:paraId="2399CAF3" w14:textId="77777777" w:rsidTr="000C108B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8284E25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i</w:t>
            </w:r>
            <w:proofErr w:type="spellEnd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/j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D4ABD75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752E714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277BF3D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6F039E2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8E9922F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5</w:t>
            </w:r>
          </w:p>
        </w:tc>
      </w:tr>
      <w:tr w:rsidR="000C108B" w:rsidRPr="000C108B" w14:paraId="66300B59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0B96C1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A35914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9D54D7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512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CCB09E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000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A0889E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06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A612E8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0005</w:t>
            </w:r>
          </w:p>
        </w:tc>
      </w:tr>
      <w:tr w:rsidR="000C108B" w:rsidRPr="000C108B" w14:paraId="07476639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303098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C51A33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512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8AEE59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E67B4F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005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1581A1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576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1AE81D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0044</w:t>
            </w:r>
          </w:p>
        </w:tc>
      </w:tr>
      <w:tr w:rsidR="000C108B" w:rsidRPr="000C108B" w14:paraId="321822F8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294956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EF3DAA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000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1D58EF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005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E988D0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32720D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057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4E1213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9998</w:t>
            </w:r>
          </w:p>
        </w:tc>
      </w:tr>
      <w:tr w:rsidR="000C108B" w:rsidRPr="000C108B" w14:paraId="609B6D71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02432E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D839AA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06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29158F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576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2CF0E2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057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21D116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5F21AB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0437</w:t>
            </w:r>
          </w:p>
        </w:tc>
      </w:tr>
      <w:tr w:rsidR="000C108B" w:rsidRPr="000C108B" w14:paraId="64A01059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C27D77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5409E8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00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0CF4A8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004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128FAC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999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1E8DA1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043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2C32A7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</w:tbl>
    <w:p w14:paraId="6BA024CF" w14:textId="77777777" w:rsidR="000C108B" w:rsidRPr="000C108B" w:rsidRDefault="000C108B" w:rsidP="000C108B">
      <w:pPr>
        <w:spacing w:after="0"/>
        <w:rPr>
          <w:rFonts w:ascii="Times New Roman" w:eastAsia="Times New Roman" w:hAnsi="Times New Roman" w:cs="Times New Roman"/>
          <w:vanish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59"/>
        <w:gridCol w:w="1725"/>
        <w:gridCol w:w="1185"/>
        <w:gridCol w:w="1185"/>
      </w:tblGrid>
      <w:tr w:rsidR="000C108B" w:rsidRPr="000C108B" w14:paraId="310AD3D2" w14:textId="77777777" w:rsidTr="000C108B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9B10A6A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Pesticid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7E97008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killrate</w:t>
            </w:r>
            <w:proofErr w:type="spellEnd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 xml:space="preserve"> LSMEAN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17BAF8E" w14:textId="77777777" w:rsidR="000C108B" w:rsidRPr="000C108B" w:rsidRDefault="000C108B" w:rsidP="000C108B">
            <w:pPr>
              <w:spacing w:after="240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95% Confidence Limits</w:t>
            </w:r>
          </w:p>
        </w:tc>
      </w:tr>
      <w:tr w:rsidR="000C108B" w:rsidRPr="000C108B" w14:paraId="7C7F1A52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6CF53C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08BF62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4666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A30278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37649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A296C6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556838</w:t>
            </w:r>
          </w:p>
        </w:tc>
      </w:tr>
      <w:tr w:rsidR="000C108B" w:rsidRPr="000C108B" w14:paraId="1E26196D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21A750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1C74B7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56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B6635A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4698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0E497C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650172</w:t>
            </w:r>
          </w:p>
        </w:tc>
      </w:tr>
      <w:tr w:rsidR="000C108B" w:rsidRPr="000C108B" w14:paraId="3D046249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AA3C58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D9DC54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83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E64C9F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7398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163BE4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920172</w:t>
            </w:r>
          </w:p>
        </w:tc>
      </w:tr>
      <w:tr w:rsidR="000C108B" w:rsidRPr="000C108B" w14:paraId="7A4065E8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3B56CB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7DA681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6466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6966F9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55649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A03C92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736838</w:t>
            </w:r>
          </w:p>
        </w:tc>
      </w:tr>
      <w:tr w:rsidR="000C108B" w:rsidRPr="000C108B" w14:paraId="52EF709E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927051" w14:textId="77777777" w:rsidR="000C108B" w:rsidRPr="000C108B" w:rsidRDefault="000C108B" w:rsidP="000C108B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EB90CA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84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1E8C85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7498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019CF6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930172</w:t>
            </w:r>
          </w:p>
        </w:tc>
      </w:tr>
    </w:tbl>
    <w:p w14:paraId="46C042C7" w14:textId="77777777" w:rsidR="000C108B" w:rsidRPr="000C108B" w:rsidRDefault="000C108B" w:rsidP="000C108B">
      <w:pPr>
        <w:spacing w:after="0"/>
        <w:rPr>
          <w:rFonts w:ascii="Times New Roman" w:eastAsia="Times New Roman" w:hAnsi="Times New Roman" w:cs="Times New Roman"/>
          <w:vanish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92"/>
        <w:gridCol w:w="292"/>
        <w:gridCol w:w="2703"/>
        <w:gridCol w:w="3031"/>
        <w:gridCol w:w="3031"/>
      </w:tblGrid>
      <w:tr w:rsidR="000C108B" w:rsidRPr="000C108B" w14:paraId="0966A7EF" w14:textId="77777777" w:rsidTr="000C108B">
        <w:trPr>
          <w:tblHeader/>
        </w:trPr>
        <w:tc>
          <w:tcPr>
            <w:tcW w:w="0" w:type="auto"/>
            <w:gridSpan w:val="5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8CE9CEA" w14:textId="77777777" w:rsidR="000C108B" w:rsidRPr="000C108B" w:rsidRDefault="000C108B" w:rsidP="000C108B">
            <w:pPr>
              <w:spacing w:after="240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Least Squares Means for Effect Pesticide</w:t>
            </w:r>
          </w:p>
        </w:tc>
      </w:tr>
      <w:tr w:rsidR="000C108B" w:rsidRPr="000C108B" w14:paraId="03AE8E92" w14:textId="77777777" w:rsidTr="000C108B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2453705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i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45C8152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j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BDA2412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Difference Between Means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AA694FE" w14:textId="77777777" w:rsidR="000C108B" w:rsidRPr="000C108B" w:rsidRDefault="000C108B" w:rsidP="000C108B">
            <w:pPr>
              <w:spacing w:after="240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 xml:space="preserve">Simultaneous 95% Confidence Limits for </w:t>
            </w:r>
            <w:proofErr w:type="spellStart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LSMean</w:t>
            </w:r>
            <w:proofErr w:type="spellEnd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(</w:t>
            </w:r>
            <w:proofErr w:type="spellStart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i</w:t>
            </w:r>
            <w:proofErr w:type="spellEnd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)-</w:t>
            </w:r>
            <w:proofErr w:type="spellStart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LSMean</w:t>
            </w:r>
            <w:proofErr w:type="spellEnd"/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(j)</w:t>
            </w:r>
          </w:p>
        </w:tc>
      </w:tr>
      <w:tr w:rsidR="000C108B" w:rsidRPr="000C108B" w14:paraId="1D4A980E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A036A7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5D86AC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0464CD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-0.0933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9BF108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-0.28168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7A6A3E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095022</w:t>
            </w:r>
          </w:p>
        </w:tc>
      </w:tr>
      <w:tr w:rsidR="000C108B" w:rsidRPr="000C108B" w14:paraId="651E79D3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B80828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1DD3C7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524CB0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-0.3633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54DC25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-0.55168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8E59F8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-0.174978</w:t>
            </w:r>
          </w:p>
        </w:tc>
      </w:tr>
      <w:tr w:rsidR="000C108B" w:rsidRPr="000C108B" w14:paraId="7D98F134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3481DF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672945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A70D11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-0.18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AD0637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-0.36835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D438EF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008355</w:t>
            </w:r>
          </w:p>
        </w:tc>
      </w:tr>
      <w:tr w:rsidR="000C108B" w:rsidRPr="000C108B" w14:paraId="204AAE6F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6A438F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AEC5E6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EAF99E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-0.3733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772646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-0.56168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041949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-0.184978</w:t>
            </w:r>
          </w:p>
        </w:tc>
      </w:tr>
      <w:tr w:rsidR="000C108B" w:rsidRPr="000C108B" w14:paraId="0F813330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12928B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8CBD82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4EE3FD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-0.27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8D50DA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-0.45835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63A36C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-0.081645</w:t>
            </w:r>
          </w:p>
        </w:tc>
      </w:tr>
      <w:tr w:rsidR="000C108B" w:rsidRPr="000C108B" w14:paraId="6F6F9F88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9580D1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7BBD9A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257119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-0.0866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708FBE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-0.27502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4746AF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101688</w:t>
            </w:r>
          </w:p>
        </w:tc>
      </w:tr>
      <w:tr w:rsidR="000C108B" w:rsidRPr="000C108B" w14:paraId="7E143D56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481D31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lastRenderedPageBreak/>
              <w:t>2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94B325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A9842E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-0.28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40CEB9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-0.46835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476C57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-0.091645</w:t>
            </w:r>
          </w:p>
        </w:tc>
      </w:tr>
      <w:tr w:rsidR="000C108B" w:rsidRPr="000C108B" w14:paraId="70559530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8216A2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AB3193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999D62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1833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378F4B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-0.00502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811028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371688</w:t>
            </w:r>
          </w:p>
        </w:tc>
      </w:tr>
      <w:tr w:rsidR="000C108B" w:rsidRPr="000C108B" w14:paraId="3F670480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49374B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DAFE9A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1664949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-0.01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1672BA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-0.19835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3C110D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0.178355</w:t>
            </w:r>
          </w:p>
        </w:tc>
      </w:tr>
      <w:tr w:rsidR="000C108B" w:rsidRPr="000C108B" w14:paraId="69B240C3" w14:textId="77777777" w:rsidTr="000C108B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24882D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8912D9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A4C2E8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-0.1933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D62157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-0.38168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C9BF07" w14:textId="77777777" w:rsidR="000C108B" w:rsidRPr="000C108B" w:rsidRDefault="000C108B" w:rsidP="000C108B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C108B">
              <w:rPr>
                <w:rFonts w:ascii="Arial" w:eastAsia="Times New Roman" w:hAnsi="Arial" w:cs="Arial"/>
                <w:sz w:val="20"/>
                <w:szCs w:val="20"/>
              </w:rPr>
              <w:t>-0.004978</w:t>
            </w:r>
          </w:p>
        </w:tc>
      </w:tr>
    </w:tbl>
    <w:p w14:paraId="766B7525" w14:textId="77777777" w:rsidR="000C108B" w:rsidRPr="000C108B" w:rsidRDefault="000C108B" w:rsidP="000C108B">
      <w:pPr>
        <w:spacing w:after="0"/>
        <w:jc w:val="center"/>
        <w:rPr>
          <w:rFonts w:ascii="Times New Roman" w:eastAsia="Times New Roman" w:hAnsi="Times New Roman" w:cs="Times New Roman"/>
        </w:rPr>
      </w:pPr>
      <w:r w:rsidRPr="000C108B">
        <w:rPr>
          <w:rFonts w:ascii="Arial" w:eastAsia="Times New Roman" w:hAnsi="Arial" w:cs="Arial"/>
          <w:b/>
          <w:bCs/>
          <w:noProof/>
          <w:color w:val="112277"/>
          <w:sz w:val="20"/>
          <w:szCs w:val="20"/>
        </w:rPr>
        <w:drawing>
          <wp:inline distT="0" distB="0" distL="0" distR="0" wp14:anchorId="592B1893" wp14:editId="655AACB9">
            <wp:extent cx="6096000" cy="4572000"/>
            <wp:effectExtent l="0" t="0" r="0" b="0"/>
            <wp:docPr id="26" name="Picture 26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79F365" w14:textId="77777777" w:rsidR="000C108B" w:rsidRPr="000C108B" w:rsidRDefault="000C108B" w:rsidP="000C108B">
      <w:pPr>
        <w:spacing w:after="0"/>
        <w:jc w:val="center"/>
        <w:rPr>
          <w:rFonts w:ascii="Times New Roman" w:eastAsia="Times New Roman" w:hAnsi="Times New Roman" w:cs="Times New Roman"/>
        </w:rPr>
      </w:pPr>
      <w:r w:rsidRPr="000C108B">
        <w:rPr>
          <w:rFonts w:ascii="Arial" w:eastAsia="Times New Roman" w:hAnsi="Arial" w:cs="Arial"/>
          <w:b/>
          <w:bCs/>
          <w:noProof/>
          <w:color w:val="112277"/>
          <w:sz w:val="20"/>
          <w:szCs w:val="20"/>
        </w:rPr>
        <w:lastRenderedPageBreak/>
        <w:drawing>
          <wp:inline distT="0" distB="0" distL="0" distR="0" wp14:anchorId="62A10F92" wp14:editId="57DF3020">
            <wp:extent cx="4572000" cy="4572000"/>
            <wp:effectExtent l="0" t="0" r="0" b="0"/>
            <wp:docPr id="27" name="Picture 27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07D993" w14:textId="77777777" w:rsidR="00F22C03" w:rsidRDefault="00F22C03" w:rsidP="005D68D5">
      <w:pPr>
        <w:shd w:val="clear" w:color="auto" w:fill="FAFBFE"/>
        <w:jc w:val="center"/>
        <w:rPr>
          <w:rFonts w:ascii="Arial" w:eastAsia="Times New Roman" w:hAnsi="Arial" w:cs="Arial"/>
          <w:b/>
          <w:bCs/>
          <w:color w:val="112277"/>
          <w:sz w:val="20"/>
          <w:szCs w:val="20"/>
        </w:rPr>
      </w:pPr>
    </w:p>
    <w:p w14:paraId="098280C7" w14:textId="77777777" w:rsidR="00F22C03" w:rsidRDefault="00F22C03" w:rsidP="005D68D5">
      <w:pPr>
        <w:shd w:val="clear" w:color="auto" w:fill="FAFBFE"/>
        <w:jc w:val="center"/>
        <w:rPr>
          <w:rFonts w:ascii="Arial" w:eastAsia="Times New Roman" w:hAnsi="Arial" w:cs="Arial"/>
          <w:b/>
          <w:bCs/>
          <w:color w:val="112277"/>
          <w:sz w:val="20"/>
          <w:szCs w:val="20"/>
        </w:rPr>
      </w:pPr>
    </w:p>
    <w:p w14:paraId="585B1E69" w14:textId="1032D783" w:rsidR="00F22C03" w:rsidRDefault="00F22C03" w:rsidP="005D68D5">
      <w:pPr>
        <w:shd w:val="clear" w:color="auto" w:fill="FAFBFE"/>
        <w:jc w:val="center"/>
        <w:rPr>
          <w:rFonts w:ascii="Arial" w:eastAsia="Times New Roman" w:hAnsi="Arial" w:cs="Arial"/>
          <w:b/>
          <w:bCs/>
          <w:color w:val="112277"/>
          <w:sz w:val="20"/>
          <w:szCs w:val="20"/>
        </w:rPr>
      </w:pPr>
      <w:r>
        <w:rPr>
          <w:rFonts w:ascii="Arial" w:eastAsia="Times New Roman" w:hAnsi="Arial" w:cs="Arial"/>
          <w:b/>
          <w:bCs/>
          <w:color w:val="112277"/>
          <w:sz w:val="20"/>
          <w:szCs w:val="20"/>
        </w:rPr>
        <w:t>SAS OUTPUT</w:t>
      </w:r>
    </w:p>
    <w:p w14:paraId="199E2D60" w14:textId="65124442" w:rsidR="00F22C03" w:rsidRDefault="00F22C03" w:rsidP="005D68D5">
      <w:pPr>
        <w:shd w:val="clear" w:color="auto" w:fill="FAFBFE"/>
        <w:jc w:val="center"/>
        <w:rPr>
          <w:rFonts w:ascii="Arial" w:eastAsia="Times New Roman" w:hAnsi="Arial" w:cs="Arial"/>
          <w:b/>
          <w:bCs/>
          <w:color w:val="112277"/>
          <w:sz w:val="20"/>
          <w:szCs w:val="20"/>
        </w:rPr>
      </w:pPr>
      <w:r>
        <w:rPr>
          <w:rFonts w:ascii="Arial" w:eastAsia="Times New Roman" w:hAnsi="Arial" w:cs="Arial"/>
          <w:b/>
          <w:bCs/>
          <w:color w:val="112277"/>
          <w:sz w:val="20"/>
          <w:szCs w:val="20"/>
        </w:rPr>
        <w:t>Problem 2</w:t>
      </w:r>
    </w:p>
    <w:p w14:paraId="0072D0D4" w14:textId="359CB867" w:rsidR="005D68D5" w:rsidRPr="005D68D5" w:rsidRDefault="005D68D5" w:rsidP="005D68D5">
      <w:pPr>
        <w:shd w:val="clear" w:color="auto" w:fill="FAFBFE"/>
        <w:jc w:val="center"/>
        <w:rPr>
          <w:rFonts w:ascii="Arial" w:eastAsia="Times New Roman" w:hAnsi="Arial" w:cs="Arial"/>
          <w:b/>
          <w:bCs/>
          <w:color w:val="112277"/>
          <w:sz w:val="20"/>
          <w:szCs w:val="20"/>
        </w:rPr>
      </w:pPr>
      <w:r w:rsidRPr="005D68D5">
        <w:rPr>
          <w:rFonts w:ascii="Arial" w:eastAsia="Times New Roman" w:hAnsi="Arial" w:cs="Arial"/>
          <w:b/>
          <w:bCs/>
          <w:color w:val="112277"/>
          <w:sz w:val="20"/>
          <w:szCs w:val="20"/>
        </w:rPr>
        <w:t>The GLM Procedure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25"/>
        <w:gridCol w:w="803"/>
        <w:gridCol w:w="1037"/>
      </w:tblGrid>
      <w:tr w:rsidR="005D68D5" w:rsidRPr="005D68D5" w14:paraId="639886C1" w14:textId="77777777" w:rsidTr="005D68D5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FC2147B" w14:textId="77777777" w:rsidR="005D68D5" w:rsidRPr="005D68D5" w:rsidRDefault="005D68D5" w:rsidP="005D68D5">
            <w:pPr>
              <w:spacing w:after="240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Class Level Information</w:t>
            </w:r>
          </w:p>
        </w:tc>
      </w:tr>
      <w:tr w:rsidR="005D68D5" w:rsidRPr="005D68D5" w14:paraId="2E66F9A7" w14:textId="77777777" w:rsidTr="005D68D5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D7677C5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Clas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4DDC2B7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Level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A83D3F3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Values</w:t>
            </w:r>
          </w:p>
        </w:tc>
      </w:tr>
      <w:tr w:rsidR="005D68D5" w:rsidRPr="005D68D5" w14:paraId="36E2D9FB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84568E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PROPORTION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F96C16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B4746A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5% 75%</w:t>
            </w:r>
          </w:p>
        </w:tc>
      </w:tr>
      <w:tr w:rsidR="005D68D5" w:rsidRPr="005D68D5" w14:paraId="1409C412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D132FF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SURFAC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9E3F0B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E5841B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S1 S2</w:t>
            </w:r>
          </w:p>
        </w:tc>
      </w:tr>
      <w:tr w:rsidR="005D68D5" w:rsidRPr="005D68D5" w14:paraId="15BE7EF4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B3AC39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FILLER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E2DDB2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5FF172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F1 F2</w:t>
            </w:r>
          </w:p>
        </w:tc>
      </w:tr>
    </w:tbl>
    <w:p w14:paraId="481916A1" w14:textId="77777777" w:rsidR="005D68D5" w:rsidRPr="005D68D5" w:rsidRDefault="005D68D5" w:rsidP="005D68D5">
      <w:pPr>
        <w:spacing w:after="0"/>
        <w:rPr>
          <w:rFonts w:ascii="Times New Roman" w:eastAsia="Times New Roman" w:hAnsi="Times New Roman" w:cs="Times New Roman"/>
          <w:vanish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59"/>
        <w:gridCol w:w="403"/>
      </w:tblGrid>
      <w:tr w:rsidR="005D68D5" w:rsidRPr="005D68D5" w14:paraId="3414300D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85FCFA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Number of Observations Read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46B82C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6</w:t>
            </w:r>
          </w:p>
        </w:tc>
      </w:tr>
      <w:tr w:rsidR="005D68D5" w:rsidRPr="005D68D5" w14:paraId="04C4A625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8421D1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lastRenderedPageBreak/>
              <w:t>Number of Observations Used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120E8A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6</w:t>
            </w:r>
          </w:p>
        </w:tc>
      </w:tr>
    </w:tbl>
    <w:p w14:paraId="07267D09" w14:textId="77777777" w:rsidR="005D68D5" w:rsidRPr="005D68D5" w:rsidRDefault="002E43CC" w:rsidP="005D68D5">
      <w:pPr>
        <w:spacing w:before="240" w:after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pict w14:anchorId="2CA64605">
          <v:rect id="_x0000_i1033" style="width:0;height:0" o:hralign="center" o:hrstd="t" o:hr="t" fillcolor="#a0a0a0" stroked="f"/>
        </w:pict>
      </w:r>
    </w:p>
    <w:p w14:paraId="6A978075" w14:textId="77777777" w:rsidR="005D68D5" w:rsidRPr="005D68D5" w:rsidRDefault="005D68D5" w:rsidP="005D68D5">
      <w:pPr>
        <w:shd w:val="clear" w:color="auto" w:fill="FAFBFE"/>
        <w:spacing w:after="0"/>
        <w:jc w:val="center"/>
        <w:rPr>
          <w:rFonts w:ascii="Arial" w:eastAsia="Times New Roman" w:hAnsi="Arial" w:cs="Arial"/>
          <w:b/>
          <w:bCs/>
          <w:color w:val="112277"/>
          <w:sz w:val="20"/>
          <w:szCs w:val="20"/>
        </w:rPr>
      </w:pPr>
      <w:r w:rsidRPr="005D68D5">
        <w:rPr>
          <w:rFonts w:ascii="Arial" w:eastAsia="Times New Roman" w:hAnsi="Arial" w:cs="Arial"/>
          <w:b/>
          <w:bCs/>
          <w:color w:val="112277"/>
          <w:sz w:val="20"/>
          <w:szCs w:val="20"/>
        </w:rPr>
        <w:t>The GLM Procedure</w:t>
      </w:r>
    </w:p>
    <w:p w14:paraId="5127FF90" w14:textId="77777777" w:rsidR="005D68D5" w:rsidRPr="005D68D5" w:rsidRDefault="005D68D5" w:rsidP="005D68D5">
      <w:pPr>
        <w:shd w:val="clear" w:color="auto" w:fill="FAFBFE"/>
        <w:spacing w:after="0"/>
        <w:jc w:val="center"/>
        <w:rPr>
          <w:rFonts w:ascii="Arial" w:eastAsia="Times New Roman" w:hAnsi="Arial" w:cs="Arial"/>
          <w:b/>
          <w:bCs/>
          <w:color w:val="112277"/>
          <w:sz w:val="20"/>
          <w:szCs w:val="20"/>
        </w:rPr>
      </w:pPr>
      <w:r w:rsidRPr="005D68D5">
        <w:rPr>
          <w:rFonts w:ascii="Arial" w:eastAsia="Times New Roman" w:hAnsi="Arial" w:cs="Arial"/>
          <w:b/>
          <w:bCs/>
          <w:color w:val="112277"/>
          <w:sz w:val="20"/>
          <w:szCs w:val="20"/>
        </w:rPr>
        <w:t> </w:t>
      </w:r>
    </w:p>
    <w:p w14:paraId="06842935" w14:textId="77777777" w:rsidR="005D68D5" w:rsidRPr="005D68D5" w:rsidRDefault="005D68D5" w:rsidP="005D68D5">
      <w:pPr>
        <w:shd w:val="clear" w:color="auto" w:fill="FAFBFE"/>
        <w:jc w:val="center"/>
        <w:rPr>
          <w:rFonts w:ascii="Arial" w:eastAsia="Times New Roman" w:hAnsi="Arial" w:cs="Arial"/>
          <w:b/>
          <w:bCs/>
          <w:color w:val="112277"/>
          <w:sz w:val="20"/>
          <w:szCs w:val="20"/>
        </w:rPr>
      </w:pPr>
      <w:r w:rsidRPr="005D68D5">
        <w:rPr>
          <w:rFonts w:ascii="Arial" w:eastAsia="Times New Roman" w:hAnsi="Arial" w:cs="Arial"/>
          <w:b/>
          <w:bCs/>
          <w:color w:val="112277"/>
          <w:sz w:val="20"/>
          <w:szCs w:val="20"/>
        </w:rPr>
        <w:t>Dependent Variable: LOSS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59"/>
        <w:gridCol w:w="447"/>
        <w:gridCol w:w="1703"/>
        <w:gridCol w:w="1425"/>
        <w:gridCol w:w="892"/>
        <w:gridCol w:w="792"/>
      </w:tblGrid>
      <w:tr w:rsidR="005D68D5" w:rsidRPr="005D68D5" w14:paraId="153872ED" w14:textId="77777777" w:rsidTr="005D68D5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72D8D54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Sourc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9939666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DFD9A73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Sum of Square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51B0DFC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Mean 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9F45F14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EF056A2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Pr</w:t>
            </w:r>
            <w:proofErr w:type="spellEnd"/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 &gt; F</w:t>
            </w:r>
          </w:p>
        </w:tc>
      </w:tr>
      <w:tr w:rsidR="005D68D5" w:rsidRPr="005D68D5" w14:paraId="53E5B251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9D9B21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Mode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552133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E75DB3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8024.437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024A08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4003.4910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DF02FB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3.8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1820424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0007</w:t>
            </w:r>
          </w:p>
        </w:tc>
      </w:tr>
      <w:tr w:rsidR="005D68D5" w:rsidRPr="005D68D5" w14:paraId="5E00F84C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F6B414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Error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673742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BFD091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311.5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B1329A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88.937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EF1550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116FF5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5D68D5" w:rsidRPr="005D68D5" w14:paraId="660CCE13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4263D5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Corrected Tota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FCD59F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9BF62C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30335.937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3FE5C6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5EDD6E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61B295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</w:tbl>
    <w:p w14:paraId="144AA7D7" w14:textId="77777777" w:rsidR="005D68D5" w:rsidRPr="005D68D5" w:rsidRDefault="005D68D5" w:rsidP="005D68D5">
      <w:pPr>
        <w:spacing w:after="0"/>
        <w:rPr>
          <w:rFonts w:ascii="Times New Roman" w:eastAsia="Times New Roman" w:hAnsi="Times New Roman" w:cs="Times New Roman"/>
          <w:vanish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70"/>
        <w:gridCol w:w="1070"/>
        <w:gridCol w:w="1125"/>
        <w:gridCol w:w="1292"/>
      </w:tblGrid>
      <w:tr w:rsidR="005D68D5" w:rsidRPr="005D68D5" w14:paraId="6FB28B39" w14:textId="77777777" w:rsidTr="005D68D5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F159D07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R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B35D8AE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Coeff Va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BC65B75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Root MS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3AF85F3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LOSS Mean</w:t>
            </w:r>
          </w:p>
        </w:tc>
      </w:tr>
      <w:tr w:rsidR="005D68D5" w:rsidRPr="005D68D5" w14:paraId="15742A89" w14:textId="77777777" w:rsidTr="005D68D5"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9402A5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92380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362E02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8.4805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8FFA2A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6.9981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7CE544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00.4375</w:t>
            </w:r>
          </w:p>
        </w:tc>
      </w:tr>
    </w:tbl>
    <w:p w14:paraId="24909287" w14:textId="77777777" w:rsidR="005D68D5" w:rsidRPr="005D68D5" w:rsidRDefault="005D68D5" w:rsidP="005D68D5">
      <w:pPr>
        <w:spacing w:after="0"/>
        <w:rPr>
          <w:rFonts w:ascii="Times New Roman" w:eastAsia="Times New Roman" w:hAnsi="Times New Roman" w:cs="Times New Roman"/>
          <w:vanish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36"/>
        <w:gridCol w:w="447"/>
        <w:gridCol w:w="1348"/>
        <w:gridCol w:w="1425"/>
        <w:gridCol w:w="892"/>
        <w:gridCol w:w="792"/>
      </w:tblGrid>
      <w:tr w:rsidR="005D68D5" w:rsidRPr="005D68D5" w14:paraId="6C54BABC" w14:textId="77777777" w:rsidTr="005D68D5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95206D4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Sourc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ADCDF4A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66EDF6B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Type I S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67DD4EE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Mean 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45E65C2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4729F43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Pr</w:t>
            </w:r>
            <w:proofErr w:type="spellEnd"/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 &gt; F</w:t>
            </w:r>
          </w:p>
        </w:tc>
      </w:tr>
      <w:tr w:rsidR="005D68D5" w:rsidRPr="005D68D5" w14:paraId="2773467F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8C9FA2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PROPORTION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D4BB87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2B144A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5662.562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B64A9A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5662.562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58C91D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9.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284F33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0022</w:t>
            </w:r>
          </w:p>
        </w:tc>
      </w:tr>
      <w:tr w:rsidR="005D68D5" w:rsidRPr="005D68D5" w14:paraId="157C58D7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64505B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SURFAC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6B5AD8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88FB9E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2939.062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29ACA6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2939.062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D12463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44.7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6DB9C4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0002</w:t>
            </w:r>
          </w:p>
        </w:tc>
      </w:tr>
      <w:tr w:rsidR="005D68D5" w:rsidRPr="005D68D5" w14:paraId="5492C046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68F244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PROPORTION*SURFAC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230373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485070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50.062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427D54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50.062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CED28A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6FB580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4916</w:t>
            </w:r>
          </w:p>
        </w:tc>
      </w:tr>
      <w:tr w:rsidR="005D68D5" w:rsidRPr="005D68D5" w14:paraId="3633CED9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E70FEE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FILLER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5AD069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FA39C4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3875.062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86E414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3875.062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E89EDF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3.4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238F0D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0064</w:t>
            </w:r>
          </w:p>
        </w:tc>
      </w:tr>
      <w:tr w:rsidR="005D68D5" w:rsidRPr="005D68D5" w14:paraId="75208F6C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932EAC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PROPORTION*FILLER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728681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9ECCD2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3451.562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24527B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3451.562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7D0961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1.9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DDC021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0086</w:t>
            </w:r>
          </w:p>
        </w:tc>
      </w:tr>
      <w:tr w:rsidR="005D68D5" w:rsidRPr="005D68D5" w14:paraId="0C6C2B7E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2B0F7A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SURFACE*FILLER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FDB53A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1E604A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743.062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60D837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743.062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538DF3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6.0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796032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0396</w:t>
            </w:r>
          </w:p>
        </w:tc>
      </w:tr>
      <w:tr w:rsidR="005D68D5" w:rsidRPr="005D68D5" w14:paraId="765F467A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CD45A2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PROPOR*SURFAC*FILLER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F52EEB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15C9C2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03.062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E9EFE5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03.062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A4E48D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7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E0F68C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4262</w:t>
            </w:r>
          </w:p>
        </w:tc>
      </w:tr>
    </w:tbl>
    <w:p w14:paraId="401FAC8F" w14:textId="77777777" w:rsidR="005D68D5" w:rsidRPr="005D68D5" w:rsidRDefault="005D68D5" w:rsidP="005D68D5">
      <w:pPr>
        <w:spacing w:after="0"/>
        <w:rPr>
          <w:rFonts w:ascii="Times New Roman" w:eastAsia="Times New Roman" w:hAnsi="Times New Roman" w:cs="Times New Roman"/>
          <w:vanish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36"/>
        <w:gridCol w:w="447"/>
        <w:gridCol w:w="1348"/>
        <w:gridCol w:w="1425"/>
        <w:gridCol w:w="892"/>
        <w:gridCol w:w="792"/>
      </w:tblGrid>
      <w:tr w:rsidR="005D68D5" w:rsidRPr="005D68D5" w14:paraId="15E509CF" w14:textId="77777777" w:rsidTr="005D68D5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A2BB5B4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Sourc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9E6865F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BBDA508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Type III S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570F86C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Mean 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9F7433F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DDB6CAD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Pr</w:t>
            </w:r>
            <w:proofErr w:type="spellEnd"/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 &gt; F</w:t>
            </w:r>
          </w:p>
        </w:tc>
      </w:tr>
      <w:tr w:rsidR="005D68D5" w:rsidRPr="005D68D5" w14:paraId="2DD4B20D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B5FF7A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PROPORTION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16A46A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AE6015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5662.562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A8DCEB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5662.562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3014AA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9.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9589D0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0022</w:t>
            </w:r>
          </w:p>
        </w:tc>
      </w:tr>
      <w:tr w:rsidR="005D68D5" w:rsidRPr="005D68D5" w14:paraId="2006C2F1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BF6D1F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SURFAC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CA1447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78D5B6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2939.062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AB92F0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2939.062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30E9B6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44.7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82D3DD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0002</w:t>
            </w:r>
          </w:p>
        </w:tc>
      </w:tr>
      <w:tr w:rsidR="005D68D5" w:rsidRPr="005D68D5" w14:paraId="57EFBC6D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71628E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PROPORTION*SURFAC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DEB49C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C38209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50.062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608A68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50.062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AA8A47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879F1B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4916</w:t>
            </w:r>
          </w:p>
        </w:tc>
      </w:tr>
      <w:tr w:rsidR="005D68D5" w:rsidRPr="005D68D5" w14:paraId="51E350E0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1C97E9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lastRenderedPageBreak/>
              <w:t>FILLER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FC9838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685643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3875.062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C231D7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3875.062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FED55B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3.4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4BCC24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0064</w:t>
            </w:r>
          </w:p>
        </w:tc>
      </w:tr>
      <w:tr w:rsidR="005D68D5" w:rsidRPr="005D68D5" w14:paraId="08F0A3FE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A28C60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PROPORTION*FILLER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F0010A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649F05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3451.562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355A1B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3451.562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CEAF1A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1.9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20447F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0086</w:t>
            </w:r>
          </w:p>
        </w:tc>
      </w:tr>
      <w:tr w:rsidR="005D68D5" w:rsidRPr="005D68D5" w14:paraId="259171D8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CFF176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SURFACE*FILLER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6EF975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64E32F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743.062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6C4835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743.062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1AF3B2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6.0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03B05C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0396</w:t>
            </w:r>
          </w:p>
        </w:tc>
      </w:tr>
      <w:tr w:rsidR="005D68D5" w:rsidRPr="005D68D5" w14:paraId="7283AB32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C93CB1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PROPOR*SURFAC*FILLER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2A283E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56B97A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03.062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1646D4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03.062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A7EDC3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7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5914E7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4262</w:t>
            </w:r>
          </w:p>
        </w:tc>
      </w:tr>
    </w:tbl>
    <w:p w14:paraId="404B8FBB" w14:textId="77777777" w:rsidR="005D68D5" w:rsidRPr="005D68D5" w:rsidRDefault="005D68D5" w:rsidP="005D68D5">
      <w:pPr>
        <w:spacing w:after="0"/>
        <w:jc w:val="center"/>
        <w:rPr>
          <w:rFonts w:ascii="Times New Roman" w:eastAsia="Times New Roman" w:hAnsi="Times New Roman" w:cs="Times New Roman"/>
        </w:rPr>
      </w:pPr>
      <w:r w:rsidRPr="005D68D5">
        <w:rPr>
          <w:rFonts w:ascii="Consolas" w:hAnsi="Consolas"/>
          <w:noProof/>
          <w:sz w:val="22"/>
        </w:rPr>
        <w:drawing>
          <wp:inline distT="0" distB="0" distL="0" distR="0" wp14:anchorId="58F48AC1" wp14:editId="387BE94D">
            <wp:extent cx="6096000" cy="6096000"/>
            <wp:effectExtent l="0" t="0" r="0" b="0"/>
            <wp:docPr id="8" name="Picture 8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609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D5C86F" w14:textId="77777777" w:rsidR="005D68D5" w:rsidRPr="005D68D5" w:rsidRDefault="002E43CC" w:rsidP="005D68D5">
      <w:pPr>
        <w:spacing w:before="240" w:after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pict w14:anchorId="01D90017">
          <v:rect id="_x0000_i1034" style="width:0;height:0" o:hralign="center" o:hrstd="t" o:hr="t" fillcolor="#a0a0a0" stroked="f"/>
        </w:pict>
      </w:r>
    </w:p>
    <w:p w14:paraId="7D771972" w14:textId="77777777" w:rsidR="005D68D5" w:rsidRPr="005D68D5" w:rsidRDefault="005D68D5" w:rsidP="005D68D5">
      <w:pPr>
        <w:shd w:val="clear" w:color="auto" w:fill="FAFBFE"/>
        <w:spacing w:after="0"/>
        <w:jc w:val="center"/>
        <w:rPr>
          <w:rFonts w:ascii="Arial" w:eastAsia="Times New Roman" w:hAnsi="Arial" w:cs="Arial"/>
          <w:b/>
          <w:bCs/>
          <w:color w:val="112277"/>
          <w:sz w:val="20"/>
          <w:szCs w:val="20"/>
        </w:rPr>
      </w:pPr>
      <w:r w:rsidRPr="005D68D5">
        <w:rPr>
          <w:rFonts w:ascii="Arial" w:eastAsia="Times New Roman" w:hAnsi="Arial" w:cs="Arial"/>
          <w:b/>
          <w:bCs/>
          <w:color w:val="112277"/>
          <w:sz w:val="20"/>
          <w:szCs w:val="20"/>
        </w:rPr>
        <w:lastRenderedPageBreak/>
        <w:t>The GLM Procedure</w:t>
      </w:r>
    </w:p>
    <w:p w14:paraId="5D18236C" w14:textId="77777777" w:rsidR="005D68D5" w:rsidRPr="005D68D5" w:rsidRDefault="005D68D5" w:rsidP="005D68D5">
      <w:pPr>
        <w:shd w:val="clear" w:color="auto" w:fill="FAFBFE"/>
        <w:spacing w:after="0"/>
        <w:jc w:val="center"/>
        <w:rPr>
          <w:rFonts w:ascii="Arial" w:eastAsia="Times New Roman" w:hAnsi="Arial" w:cs="Arial"/>
          <w:b/>
          <w:bCs/>
          <w:color w:val="112277"/>
          <w:sz w:val="20"/>
          <w:szCs w:val="20"/>
        </w:rPr>
      </w:pPr>
      <w:r w:rsidRPr="005D68D5">
        <w:rPr>
          <w:rFonts w:ascii="Arial" w:eastAsia="Times New Roman" w:hAnsi="Arial" w:cs="Arial"/>
          <w:b/>
          <w:bCs/>
          <w:color w:val="112277"/>
          <w:sz w:val="20"/>
          <w:szCs w:val="20"/>
        </w:rPr>
        <w:t>Least Squares Means</w:t>
      </w:r>
    </w:p>
    <w:p w14:paraId="0213CD91" w14:textId="77777777" w:rsidR="005D68D5" w:rsidRPr="005D68D5" w:rsidRDefault="005D68D5" w:rsidP="005D68D5">
      <w:pPr>
        <w:shd w:val="clear" w:color="auto" w:fill="FAFBFE"/>
        <w:jc w:val="center"/>
        <w:rPr>
          <w:rFonts w:ascii="Arial" w:eastAsia="Times New Roman" w:hAnsi="Arial" w:cs="Arial"/>
          <w:b/>
          <w:bCs/>
          <w:color w:val="112277"/>
          <w:sz w:val="20"/>
          <w:szCs w:val="20"/>
        </w:rPr>
      </w:pPr>
      <w:r w:rsidRPr="005D68D5">
        <w:rPr>
          <w:rFonts w:ascii="Arial" w:eastAsia="Times New Roman" w:hAnsi="Arial" w:cs="Arial"/>
          <w:b/>
          <w:bCs/>
          <w:color w:val="112277"/>
          <w:sz w:val="20"/>
          <w:szCs w:val="20"/>
        </w:rPr>
        <w:t>Adjustment for Multiple Comparisons: Bonferroni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25"/>
        <w:gridCol w:w="1147"/>
        <w:gridCol w:w="880"/>
        <w:gridCol w:w="1625"/>
        <w:gridCol w:w="1836"/>
      </w:tblGrid>
      <w:tr w:rsidR="005D68D5" w:rsidRPr="005D68D5" w14:paraId="58CA8427" w14:textId="77777777" w:rsidTr="005D68D5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CC1D34C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PROPORTION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2D3D71D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SURFAC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3F04F79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FILLE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525A9ED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LOSS LSMEAN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0F4C230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LSMEAN Number</w:t>
            </w:r>
          </w:p>
        </w:tc>
      </w:tr>
      <w:tr w:rsidR="005D68D5" w:rsidRPr="005D68D5" w14:paraId="746E8428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3CA867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25%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156842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S1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4D9B18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F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43CFF2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01.00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8D43CB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</w:tr>
      <w:tr w:rsidR="005D68D5" w:rsidRPr="005D68D5" w14:paraId="0F5E606A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D0E253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25%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87644B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S1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1F586D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F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903CDE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13.00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7BE073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</w:tr>
      <w:tr w:rsidR="005D68D5" w:rsidRPr="005D68D5" w14:paraId="5EC278F6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A584AC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25%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DF7CE0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S2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C64E4E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F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B6D144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64.00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86E9C1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</w:tr>
      <w:tr w:rsidR="005D68D5" w:rsidRPr="005D68D5" w14:paraId="5D6E9CC5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A76C47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25%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F1C3BF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S2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EF5C10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F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ABBE4F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48.50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B0B723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</w:tr>
      <w:tr w:rsidR="005D68D5" w:rsidRPr="005D68D5" w14:paraId="2EA64A55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81107F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75%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62DDA9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S1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DE6A3F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F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9EC22A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67.00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8B7F7B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</w:tr>
      <w:tr w:rsidR="005D68D5" w:rsidRPr="005D68D5" w14:paraId="1925E3FC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7E5EA5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75%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01A985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S1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D13B64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F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E050A1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34.50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822082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6</w:t>
            </w:r>
          </w:p>
        </w:tc>
      </w:tr>
      <w:tr w:rsidR="005D68D5" w:rsidRPr="005D68D5" w14:paraId="36FFA3B1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A7FC55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75%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883527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S2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6BDEB3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F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4B6872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32.00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F2BB12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7</w:t>
            </w:r>
          </w:p>
        </w:tc>
      </w:tr>
      <w:tr w:rsidR="005D68D5" w:rsidRPr="005D68D5" w14:paraId="766BFACB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378469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75%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DF7215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S2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28637A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F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7CFC9C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43.50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F3DCD8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8</w:t>
            </w:r>
          </w:p>
        </w:tc>
      </w:tr>
    </w:tbl>
    <w:p w14:paraId="27814405" w14:textId="77777777" w:rsidR="005D68D5" w:rsidRPr="005D68D5" w:rsidRDefault="005D68D5" w:rsidP="005D68D5">
      <w:pPr>
        <w:spacing w:after="0"/>
        <w:rPr>
          <w:rFonts w:ascii="Times New Roman" w:eastAsia="Times New Roman" w:hAnsi="Times New Roman" w:cs="Times New Roman"/>
          <w:vanish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47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 w:rsidR="005D68D5" w:rsidRPr="005D68D5" w14:paraId="209F18D0" w14:textId="77777777" w:rsidTr="005D68D5">
        <w:trPr>
          <w:tblHeader/>
        </w:trPr>
        <w:tc>
          <w:tcPr>
            <w:tcW w:w="0" w:type="auto"/>
            <w:gridSpan w:val="9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51B3A7A" w14:textId="77777777" w:rsidR="005D68D5" w:rsidRPr="005D68D5" w:rsidRDefault="005D68D5" w:rsidP="005D68D5">
            <w:pPr>
              <w:spacing w:after="240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Least Squares Means for effect PROPOR*SURFAC*FILLER</w:t>
            </w: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br/>
            </w:r>
            <w:proofErr w:type="spellStart"/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Pr</w:t>
            </w:r>
            <w:proofErr w:type="spellEnd"/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 xml:space="preserve"> &gt; |t| for H0: </w:t>
            </w:r>
            <w:proofErr w:type="spellStart"/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LSMean</w:t>
            </w:r>
            <w:proofErr w:type="spellEnd"/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(</w:t>
            </w:r>
            <w:proofErr w:type="spellStart"/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i</w:t>
            </w:r>
            <w:proofErr w:type="spellEnd"/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)=</w:t>
            </w:r>
            <w:proofErr w:type="spellStart"/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LSMean</w:t>
            </w:r>
            <w:proofErr w:type="spellEnd"/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(j)</w:t>
            </w: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br/>
            </w: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br/>
              <w:t>Dependent Variable: LOSS</w:t>
            </w:r>
          </w:p>
        </w:tc>
      </w:tr>
      <w:tr w:rsidR="005D68D5" w:rsidRPr="005D68D5" w14:paraId="3AA97391" w14:textId="77777777" w:rsidTr="005D68D5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287A9C6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i</w:t>
            </w:r>
            <w:proofErr w:type="spellEnd"/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/j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988CBF8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005EE65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E975190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E20D5FC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CBDE1C3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B8ADF0A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99B5D5F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859DE14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8</w:t>
            </w:r>
          </w:p>
        </w:tc>
      </w:tr>
      <w:tr w:rsidR="005D68D5" w:rsidRPr="005D68D5" w14:paraId="4859C5DF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C35466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8994EA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228FE6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F761EB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74357C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417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34A9F8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130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69535B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AF8FBE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2A4304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2689</w:t>
            </w:r>
          </w:p>
        </w:tc>
      </w:tr>
      <w:tr w:rsidR="005D68D5" w:rsidRPr="005D68D5" w14:paraId="752EF14F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08D88D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685936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334B1A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D50028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57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73E4F6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147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237075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365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9E1018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DC4F84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E38340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0978</w:t>
            </w:r>
          </w:p>
        </w:tc>
      </w:tr>
      <w:tr w:rsidR="005D68D5" w:rsidRPr="005D68D5" w14:paraId="74038AFF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EC5358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462353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C5DE27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57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E83E14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A28325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8E0246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00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FA1D7C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090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49E0A8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11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3C793A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.0000</w:t>
            </w:r>
          </w:p>
        </w:tc>
      </w:tr>
      <w:tr w:rsidR="005D68D5" w:rsidRPr="005D68D5" w14:paraId="203E2CE9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F84C2D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8F37C9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417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5BE0E8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147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CFD150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9DCA45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659B99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003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0F10F4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02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0A285A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03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BAB1A8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.0000</w:t>
            </w:r>
          </w:p>
        </w:tc>
      </w:tr>
      <w:tr w:rsidR="005D68D5" w:rsidRPr="005D68D5" w14:paraId="54EB9342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4DA6F0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09F2D2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130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B52D85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365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A008E0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00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81771C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003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C318B5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979FAF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D5E4CC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B75959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0024</w:t>
            </w:r>
          </w:p>
        </w:tc>
      </w:tr>
      <w:tr w:rsidR="005D68D5" w:rsidRPr="005D68D5" w14:paraId="3EB8631D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7D2257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9B5BDE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201BA8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D1C4DC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090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7A1B0B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02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6C36DB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8162CC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B81409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E574A3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0191</w:t>
            </w:r>
          </w:p>
        </w:tc>
      </w:tr>
      <w:tr w:rsidR="005D68D5" w:rsidRPr="005D68D5" w14:paraId="5DBD3B11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BF1777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F41875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5B0D62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1D2A05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11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E1A4E2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03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7F4C3D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9CC4B6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333A08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461C6C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0228</w:t>
            </w:r>
          </w:p>
        </w:tc>
      </w:tr>
      <w:tr w:rsidR="005D68D5" w:rsidRPr="005D68D5" w14:paraId="40F5C8FE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8FE13A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C0570C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268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D82D32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097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4A95BB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5EF41D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C7B375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002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3C6ECF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019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73FD33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0.02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C56D0F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</w:tbl>
    <w:p w14:paraId="302C8B5F" w14:textId="77777777" w:rsidR="005D68D5" w:rsidRPr="005D68D5" w:rsidRDefault="005D68D5" w:rsidP="005D68D5">
      <w:pPr>
        <w:spacing w:after="0"/>
        <w:rPr>
          <w:rFonts w:ascii="Times New Roman" w:eastAsia="Times New Roman" w:hAnsi="Times New Roman" w:cs="Times New Roman"/>
          <w:vanish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25"/>
        <w:gridCol w:w="1147"/>
        <w:gridCol w:w="880"/>
        <w:gridCol w:w="1625"/>
        <w:gridCol w:w="1380"/>
        <w:gridCol w:w="1380"/>
      </w:tblGrid>
      <w:tr w:rsidR="005D68D5" w:rsidRPr="005D68D5" w14:paraId="56AA4F2D" w14:textId="77777777" w:rsidTr="005D68D5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7EB7FD9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lastRenderedPageBreak/>
              <w:t>PROPORTION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094747B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SURFAC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A458BEB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FILLE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9158C2B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LOSS LSMEAN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AAF0045" w14:textId="77777777" w:rsidR="005D68D5" w:rsidRPr="005D68D5" w:rsidRDefault="005D68D5" w:rsidP="005D68D5">
            <w:pPr>
              <w:spacing w:after="240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99.375% Confidence Limits</w:t>
            </w:r>
          </w:p>
        </w:tc>
      </w:tr>
      <w:tr w:rsidR="005D68D5" w:rsidRPr="005D68D5" w14:paraId="0BBAAD73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AC51B4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25%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C756DC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S1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15C020C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F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C7752E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01.00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E731FC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56.80943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758D4D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45.190563</w:t>
            </w:r>
          </w:p>
        </w:tc>
      </w:tr>
      <w:tr w:rsidR="005D68D5" w:rsidRPr="005D68D5" w14:paraId="50886DCE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9CCC9A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25%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61EFCA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S1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38C292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F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8D18A2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13.00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F6C9AA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68.80943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A379E7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57.190563</w:t>
            </w:r>
          </w:p>
        </w:tc>
      </w:tr>
      <w:tr w:rsidR="005D68D5" w:rsidRPr="005D68D5" w14:paraId="1C8C6C3F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E95E57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25%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D4F5AA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S2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E14E3A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F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82EE3F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64.00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FAC54C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19.80943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6FC95B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08.190563</w:t>
            </w:r>
          </w:p>
        </w:tc>
      </w:tr>
      <w:tr w:rsidR="005D68D5" w:rsidRPr="005D68D5" w14:paraId="19DA9880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216B9A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25%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29CE0E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S2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D2EA7E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F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7AC3D5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48.50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B796F8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04.30943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27AB11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92.690563</w:t>
            </w:r>
          </w:p>
        </w:tc>
      </w:tr>
      <w:tr w:rsidR="005D68D5" w:rsidRPr="005D68D5" w14:paraId="522B61A2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191A93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75%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1D5C75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S1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70D371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F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6C4ED8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67.00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19A889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22.80943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63511B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311.190563</w:t>
            </w:r>
          </w:p>
        </w:tc>
      </w:tr>
      <w:tr w:rsidR="005D68D5" w:rsidRPr="005D68D5" w14:paraId="033E47A6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4D621C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75%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B9B957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S1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083165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F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5BD406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34.50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E1A5F9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90.30943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A91959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78.690563</w:t>
            </w:r>
          </w:p>
        </w:tc>
      </w:tr>
      <w:tr w:rsidR="005D68D5" w:rsidRPr="005D68D5" w14:paraId="36783FDC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4F5664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75%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B1FED2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S2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896326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F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AD5B1D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32.00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8D1DD9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87.80943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BEF2E0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76.190563</w:t>
            </w:r>
          </w:p>
        </w:tc>
      </w:tr>
      <w:tr w:rsidR="005D68D5" w:rsidRPr="005D68D5" w14:paraId="4E27A0D5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36B583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75%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DE2D38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S2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7993E4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F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2B3D71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43.50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E0C096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99.30943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491E98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87.690563</w:t>
            </w:r>
          </w:p>
        </w:tc>
      </w:tr>
    </w:tbl>
    <w:p w14:paraId="6151EFA2" w14:textId="77777777" w:rsidR="005D68D5" w:rsidRPr="005D68D5" w:rsidRDefault="005D68D5" w:rsidP="005D68D5">
      <w:pPr>
        <w:spacing w:after="0"/>
        <w:rPr>
          <w:rFonts w:ascii="Times New Roman" w:eastAsia="Times New Roman" w:hAnsi="Times New Roman" w:cs="Times New Roman"/>
          <w:vanish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92"/>
        <w:gridCol w:w="292"/>
        <w:gridCol w:w="2601"/>
        <w:gridCol w:w="3163"/>
        <w:gridCol w:w="3001"/>
      </w:tblGrid>
      <w:tr w:rsidR="005D68D5" w:rsidRPr="005D68D5" w14:paraId="325F5CA5" w14:textId="77777777" w:rsidTr="005D68D5">
        <w:trPr>
          <w:tblHeader/>
        </w:trPr>
        <w:tc>
          <w:tcPr>
            <w:tcW w:w="0" w:type="auto"/>
            <w:gridSpan w:val="5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F62F50B" w14:textId="77777777" w:rsidR="005D68D5" w:rsidRPr="005D68D5" w:rsidRDefault="005D68D5" w:rsidP="005D68D5">
            <w:pPr>
              <w:spacing w:after="240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Least Squares Means for Effect PROPOR*SURFAC*FILLER</w:t>
            </w:r>
          </w:p>
        </w:tc>
      </w:tr>
      <w:tr w:rsidR="005D68D5" w:rsidRPr="005D68D5" w14:paraId="70E7274F" w14:textId="77777777" w:rsidTr="005D68D5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F7201E2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i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3BEE9B6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j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E189DD7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Difference Between Means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16C402F" w14:textId="77777777" w:rsidR="005D68D5" w:rsidRPr="005D68D5" w:rsidRDefault="005D68D5" w:rsidP="005D68D5">
            <w:pPr>
              <w:spacing w:after="240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 xml:space="preserve">Simultaneous 99.375% Confidence Limits for </w:t>
            </w:r>
            <w:proofErr w:type="spellStart"/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LSMean</w:t>
            </w:r>
            <w:proofErr w:type="spellEnd"/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(</w:t>
            </w:r>
            <w:proofErr w:type="spellStart"/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i</w:t>
            </w:r>
            <w:proofErr w:type="spellEnd"/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)-</w:t>
            </w:r>
            <w:proofErr w:type="spellStart"/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LSMean</w:t>
            </w:r>
            <w:proofErr w:type="spellEnd"/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(j)</w:t>
            </w:r>
          </w:p>
        </w:tc>
      </w:tr>
      <w:tr w:rsidR="005D68D5" w:rsidRPr="005D68D5" w14:paraId="192186CD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DBF28A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F48741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F58A79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-12.00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CE3731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-119.7522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286117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95.752292</w:t>
            </w:r>
          </w:p>
        </w:tc>
      </w:tr>
      <w:tr w:rsidR="005D68D5" w:rsidRPr="005D68D5" w14:paraId="1BF40930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3D18FA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F3F2A1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AFF318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37.00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0D82B6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-70.7522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5C534A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44.752292</w:t>
            </w:r>
          </w:p>
        </w:tc>
      </w:tr>
      <w:tr w:rsidR="005D68D5" w:rsidRPr="005D68D5" w14:paraId="369F5B8D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113EF7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A98357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2072F3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52.50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E6C605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-55.2522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477D51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60.252292</w:t>
            </w:r>
          </w:p>
        </w:tc>
      </w:tr>
      <w:tr w:rsidR="005D68D5" w:rsidRPr="005D68D5" w14:paraId="037E58B2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8802DF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E2E5E6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9A8DF0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-66.00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43DA85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-173.7522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231235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41.752292</w:t>
            </w:r>
          </w:p>
        </w:tc>
      </w:tr>
      <w:tr w:rsidR="005D68D5" w:rsidRPr="005D68D5" w14:paraId="11ABBEF4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1D452F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F3EF77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36AECC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-33.50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DCD100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-141.2522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14AE7CE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74.252292</w:t>
            </w:r>
          </w:p>
        </w:tc>
      </w:tr>
      <w:tr w:rsidR="005D68D5" w:rsidRPr="005D68D5" w14:paraId="40F7AC3C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C94673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A058E8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7F9FC8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-31.00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21C441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-138.7522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72AA2F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76.752292</w:t>
            </w:r>
          </w:p>
        </w:tc>
      </w:tr>
      <w:tr w:rsidR="005D68D5" w:rsidRPr="005D68D5" w14:paraId="0DF3C011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97477F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9EBAD6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728C92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57.50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8774EF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-50.2522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9DE1FE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65.252292</w:t>
            </w:r>
          </w:p>
        </w:tc>
      </w:tr>
      <w:tr w:rsidR="005D68D5" w:rsidRPr="005D68D5" w14:paraId="0874DD84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1C0A24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BDE93C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A97AB0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49.00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D48E40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-58.7522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61FEB2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56.752292</w:t>
            </w:r>
          </w:p>
        </w:tc>
      </w:tr>
      <w:tr w:rsidR="005D68D5" w:rsidRPr="005D68D5" w14:paraId="13CF33E8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62C52F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334058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382026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64.50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3623C7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-43.2522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075831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72.252292</w:t>
            </w:r>
          </w:p>
        </w:tc>
      </w:tr>
      <w:tr w:rsidR="005D68D5" w:rsidRPr="005D68D5" w14:paraId="1D322E6D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071889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44FDAA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C41795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-54.00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C98B25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-161.7522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EBC005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53.752292</w:t>
            </w:r>
          </w:p>
        </w:tc>
      </w:tr>
      <w:tr w:rsidR="005D68D5" w:rsidRPr="005D68D5" w14:paraId="79193087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2BBE53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314EDF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AB76E3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-21.50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FCACF2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-129.2522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838885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86.252292</w:t>
            </w:r>
          </w:p>
        </w:tc>
      </w:tr>
      <w:tr w:rsidR="005D68D5" w:rsidRPr="005D68D5" w14:paraId="4939EB49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679F8E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lastRenderedPageBreak/>
              <w:t>2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60F5CF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C2DD45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-19.00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AF5618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-126.7522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8688C6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88.752292</w:t>
            </w:r>
          </w:p>
        </w:tc>
      </w:tr>
      <w:tr w:rsidR="005D68D5" w:rsidRPr="005D68D5" w14:paraId="3ECE9A47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04387E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F825F9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D58005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69.50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9D335C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-38.2522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C80758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77.252292</w:t>
            </w:r>
          </w:p>
        </w:tc>
      </w:tr>
      <w:tr w:rsidR="005D68D5" w:rsidRPr="005D68D5" w14:paraId="035D8BBD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01716F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69686C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D7BA72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5.50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187EA1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-92.2522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BED0D1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23.252292</w:t>
            </w:r>
          </w:p>
        </w:tc>
      </w:tr>
      <w:tr w:rsidR="005D68D5" w:rsidRPr="005D68D5" w14:paraId="24AEE546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C692C6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F989D9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2A3474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-103.00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2B3243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-210.7522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34124C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4.752292</w:t>
            </w:r>
          </w:p>
        </w:tc>
      </w:tr>
      <w:tr w:rsidR="005D68D5" w:rsidRPr="005D68D5" w14:paraId="285FB299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9E650D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978D86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1D136F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-70.50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7F8DA6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-178.2522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69EAC1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37.252292</w:t>
            </w:r>
          </w:p>
        </w:tc>
      </w:tr>
      <w:tr w:rsidR="005D68D5" w:rsidRPr="005D68D5" w14:paraId="29944CF2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53722B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4FCC9C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697995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-68.00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69F4D1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-175.7522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E1A56E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39.752292</w:t>
            </w:r>
          </w:p>
        </w:tc>
      </w:tr>
      <w:tr w:rsidR="005D68D5" w:rsidRPr="005D68D5" w14:paraId="45FB25EF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58AD8A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0667DE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CB763C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0.50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839351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-87.2522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B77B1F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28.252292</w:t>
            </w:r>
          </w:p>
        </w:tc>
      </w:tr>
      <w:tr w:rsidR="005D68D5" w:rsidRPr="005D68D5" w14:paraId="5A7BD7F3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EB1B37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7FDB35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094C02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-118.50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B5B4B4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-226.2522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E23E46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-10.747708</w:t>
            </w:r>
          </w:p>
        </w:tc>
      </w:tr>
      <w:tr w:rsidR="005D68D5" w:rsidRPr="005D68D5" w14:paraId="73CB6904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185AEB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64DAD0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2B378E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-86.00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FEFBD5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-193.7522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0FEB86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1.752292</w:t>
            </w:r>
          </w:p>
        </w:tc>
      </w:tr>
      <w:tr w:rsidR="005D68D5" w:rsidRPr="005D68D5" w14:paraId="75EF8019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88A9AD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E228FD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4B5544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-83.50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12E5FF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-191.2522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0E4EBD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4.252292</w:t>
            </w:r>
          </w:p>
        </w:tc>
      </w:tr>
      <w:tr w:rsidR="005D68D5" w:rsidRPr="005D68D5" w14:paraId="2777B8A5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123E51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ED4705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CA815A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5.00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D14ECF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-102.7522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C9315E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12.752292</w:t>
            </w:r>
          </w:p>
        </w:tc>
      </w:tr>
      <w:tr w:rsidR="005D68D5" w:rsidRPr="005D68D5" w14:paraId="38CF83FF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F34F15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2DBADC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6668C9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32.50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CE98D8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-75.2522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CA8EA8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40.252292</w:t>
            </w:r>
          </w:p>
        </w:tc>
      </w:tr>
      <w:tr w:rsidR="005D68D5" w:rsidRPr="005D68D5" w14:paraId="7C8056BD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0793A0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B70744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9E80A4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35.00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B9CB3F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-72.7522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B72E84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42.752292</w:t>
            </w:r>
          </w:p>
        </w:tc>
      </w:tr>
      <w:tr w:rsidR="005D68D5" w:rsidRPr="005D68D5" w14:paraId="410508E8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8C9A3A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058FCB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6A27BA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23.50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82E142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5.7477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08A740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31.252292</w:t>
            </w:r>
          </w:p>
        </w:tc>
      </w:tr>
      <w:tr w:rsidR="005D68D5" w:rsidRPr="005D68D5" w14:paraId="06A49F28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339122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53B1EC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DD8C38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.50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58FFE2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-105.2522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5D5C24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10.252292</w:t>
            </w:r>
          </w:p>
        </w:tc>
      </w:tr>
      <w:tr w:rsidR="005D68D5" w:rsidRPr="005D68D5" w14:paraId="312990B0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7A7F58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744D8E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CFFA5A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91.00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C450A0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-16.7522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155BC66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98.752292</w:t>
            </w:r>
          </w:p>
        </w:tc>
      </w:tr>
      <w:tr w:rsidR="005D68D5" w:rsidRPr="005D68D5" w14:paraId="14F2EA92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A07E8A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233C5E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CF9986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88.50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416613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-19.2522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F5C0D1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96.252292</w:t>
            </w:r>
          </w:p>
        </w:tc>
      </w:tr>
    </w:tbl>
    <w:p w14:paraId="461D91F2" w14:textId="77777777" w:rsidR="005D68D5" w:rsidRPr="005D68D5" w:rsidRDefault="005D68D5" w:rsidP="005D68D5">
      <w:pPr>
        <w:spacing w:after="0"/>
        <w:jc w:val="center"/>
        <w:rPr>
          <w:rFonts w:ascii="Times New Roman" w:eastAsia="Times New Roman" w:hAnsi="Times New Roman" w:cs="Times New Roman"/>
        </w:rPr>
      </w:pPr>
      <w:r w:rsidRPr="005D68D5">
        <w:rPr>
          <w:rFonts w:ascii="Consolas" w:hAnsi="Consolas"/>
          <w:noProof/>
          <w:sz w:val="22"/>
        </w:rPr>
        <w:lastRenderedPageBreak/>
        <w:drawing>
          <wp:inline distT="0" distB="0" distL="0" distR="0" wp14:anchorId="04B20AFD" wp14:editId="3D5C417C">
            <wp:extent cx="6096000" cy="4572000"/>
            <wp:effectExtent l="0" t="0" r="0" b="0"/>
            <wp:docPr id="10" name="Picture 10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74BF83" w14:textId="77777777" w:rsidR="005D68D5" w:rsidRPr="005D68D5" w:rsidRDefault="005D68D5" w:rsidP="005D68D5">
      <w:pPr>
        <w:spacing w:after="0"/>
        <w:jc w:val="center"/>
        <w:rPr>
          <w:rFonts w:ascii="Times New Roman" w:eastAsia="Times New Roman" w:hAnsi="Times New Roman" w:cs="Times New Roman"/>
        </w:rPr>
      </w:pPr>
      <w:r w:rsidRPr="005D68D5">
        <w:rPr>
          <w:rFonts w:ascii="Consolas" w:hAnsi="Consolas"/>
          <w:noProof/>
          <w:sz w:val="22"/>
        </w:rPr>
        <w:lastRenderedPageBreak/>
        <w:drawing>
          <wp:inline distT="0" distB="0" distL="0" distR="0" wp14:anchorId="17490705" wp14:editId="679EFD8A">
            <wp:extent cx="4572000" cy="4572000"/>
            <wp:effectExtent l="0" t="0" r="0" b="0"/>
            <wp:docPr id="11" name="Picture 1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E3F32F" w14:textId="77777777" w:rsidR="005D68D5" w:rsidRPr="005D68D5" w:rsidRDefault="002E43CC" w:rsidP="005D68D5">
      <w:pPr>
        <w:spacing w:before="240" w:after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pict w14:anchorId="7CE536C3">
          <v:rect id="_x0000_i1035" style="width:0;height:0" o:hralign="center" o:hrstd="t" o:hr="t" fillcolor="#a0a0a0" stroked="f"/>
        </w:pic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69"/>
        <w:gridCol w:w="1525"/>
        <w:gridCol w:w="1147"/>
        <w:gridCol w:w="880"/>
        <w:gridCol w:w="725"/>
        <w:gridCol w:w="659"/>
      </w:tblGrid>
      <w:tr w:rsidR="005D68D5" w:rsidRPr="005D68D5" w14:paraId="2F3B7A21" w14:textId="77777777" w:rsidTr="005D68D5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F52FCF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Obs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37FAF5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PROPORTION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A34BEB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SURFAC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A431B7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FILLE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140DED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LOS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670BC5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resid</w:t>
            </w:r>
            <w:proofErr w:type="spellEnd"/>
          </w:p>
        </w:tc>
      </w:tr>
      <w:tr w:rsidR="005D68D5" w:rsidRPr="005D68D5" w14:paraId="5FB09195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C91DAE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845FF3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5%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61A88D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S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8BD055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F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C44609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9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BFBC89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-7.0</w:t>
            </w:r>
          </w:p>
        </w:tc>
      </w:tr>
      <w:tr w:rsidR="005D68D5" w:rsidRPr="005D68D5" w14:paraId="5A1AEDF6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CDFBB7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3E5540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5%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5953D0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S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F12B0D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F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0D7F6C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DE02B7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7.0</w:t>
            </w:r>
          </w:p>
        </w:tc>
      </w:tr>
      <w:tr w:rsidR="005D68D5" w:rsidRPr="005D68D5" w14:paraId="084003FA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27DB25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0F000B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5%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818B87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S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D2723E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F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7570D7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76CA6A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6.0</w:t>
            </w:r>
          </w:p>
        </w:tc>
      </w:tr>
      <w:tr w:rsidR="005D68D5" w:rsidRPr="005D68D5" w14:paraId="08825CC7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E53B87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297C3D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5%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9013F7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S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5AC278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F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E36A55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731892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-26.0</w:t>
            </w:r>
          </w:p>
        </w:tc>
      </w:tr>
      <w:tr w:rsidR="005D68D5" w:rsidRPr="005D68D5" w14:paraId="4886C48C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2DF991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CBD6C9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5%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FBD62D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S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547189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F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9471E8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5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E2A2A8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-9.0</w:t>
            </w:r>
          </w:p>
        </w:tc>
      </w:tr>
      <w:tr w:rsidR="005D68D5" w:rsidRPr="005D68D5" w14:paraId="4460F323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2F0D91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28644B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5%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9C6B63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S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D07C26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F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3786B7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7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37C3D8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9.0</w:t>
            </w:r>
          </w:p>
        </w:tc>
      </w:tr>
      <w:tr w:rsidR="005D68D5" w:rsidRPr="005D68D5" w14:paraId="67603EB0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5C4BFF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DC5E03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5%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0F73E6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S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DE4474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F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F4E066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3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515CC1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-11.5</w:t>
            </w:r>
          </w:p>
        </w:tc>
      </w:tr>
      <w:tr w:rsidR="005D68D5" w:rsidRPr="005D68D5" w14:paraId="71483EB7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51D953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lastRenderedPageBreak/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0B3ADD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5%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DE17E9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S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482780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F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203BE2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A6138A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1.5</w:t>
            </w:r>
          </w:p>
        </w:tc>
      </w:tr>
      <w:tr w:rsidR="005D68D5" w:rsidRPr="005D68D5" w14:paraId="76FA2CB2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9AEB69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4621F2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75%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90EBB2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S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AF0101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F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C6539C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6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82761E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-2.0</w:t>
            </w:r>
          </w:p>
        </w:tc>
      </w:tr>
      <w:tr w:rsidR="005D68D5" w:rsidRPr="005D68D5" w14:paraId="33475196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9193A9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1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DAA2EB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75%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A8FA32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S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932E6C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F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68D267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6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5CAC35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.0</w:t>
            </w:r>
          </w:p>
        </w:tc>
      </w:tr>
      <w:tr w:rsidR="005D68D5" w:rsidRPr="005D68D5" w14:paraId="7E51BB59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11A349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1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B1FF6A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75%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A03B76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S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15C8F3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F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CAFD20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5D8F5C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8.5</w:t>
            </w:r>
          </w:p>
        </w:tc>
      </w:tr>
      <w:tr w:rsidR="005D68D5" w:rsidRPr="005D68D5" w14:paraId="225F4E21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8D3A26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FC7E2C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75%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814AEE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S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246A59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F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10A2A9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2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3D0E6D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-8.5</w:t>
            </w:r>
          </w:p>
        </w:tc>
      </w:tr>
      <w:tr w:rsidR="005D68D5" w:rsidRPr="005D68D5" w14:paraId="3D4E8A6A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451C5C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1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5DBD21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75%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2D6E4E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S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EDA5F0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F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03CED8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3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22E241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3.0</w:t>
            </w:r>
          </w:p>
        </w:tc>
      </w:tr>
      <w:tr w:rsidR="005D68D5" w:rsidRPr="005D68D5" w14:paraId="11CD6EC5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20E432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DF03EA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75%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A61939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S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228B28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F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41434B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2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BF4BD8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-3.0</w:t>
            </w:r>
          </w:p>
        </w:tc>
      </w:tr>
      <w:tr w:rsidR="005D68D5" w:rsidRPr="005D68D5" w14:paraId="1FB9F70F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1F321E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1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D2655D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75%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879107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S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D39747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F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5F618D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5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2E2122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1.5</w:t>
            </w:r>
          </w:p>
        </w:tc>
      </w:tr>
      <w:tr w:rsidR="005D68D5" w:rsidRPr="005D68D5" w14:paraId="0FEED881" w14:textId="77777777" w:rsidTr="005D68D5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47CEE5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D8F5DE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75%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5D14DA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S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F5A273" w14:textId="77777777" w:rsidR="005D68D5" w:rsidRPr="005D68D5" w:rsidRDefault="005D68D5" w:rsidP="005D68D5">
            <w:pPr>
              <w:spacing w:after="240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F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65D28A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13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4B0440" w14:textId="77777777" w:rsidR="005D68D5" w:rsidRPr="005D68D5" w:rsidRDefault="005D68D5" w:rsidP="005D68D5">
            <w:pPr>
              <w:spacing w:after="24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68D5">
              <w:rPr>
                <w:rFonts w:ascii="Arial" w:eastAsia="Times New Roman" w:hAnsi="Arial" w:cs="Arial"/>
                <w:sz w:val="20"/>
                <w:szCs w:val="20"/>
              </w:rPr>
              <w:t>-11.5</w:t>
            </w:r>
          </w:p>
        </w:tc>
      </w:tr>
    </w:tbl>
    <w:p w14:paraId="25F67EA1" w14:textId="7C64AA4C" w:rsidR="005D68D5" w:rsidRDefault="005D68D5">
      <w:pPr>
        <w:pStyle w:val="SourceCode"/>
        <w:rPr>
          <w:rStyle w:val="VerbatimChar"/>
        </w:rPr>
      </w:pPr>
    </w:p>
    <w:p w14:paraId="3CE60E36" w14:textId="77777777" w:rsidR="005D68D5" w:rsidRDefault="005D68D5">
      <w:pPr>
        <w:pStyle w:val="SourceCode"/>
      </w:pPr>
    </w:p>
    <w:sectPr w:rsidR="005D68D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2F9D02" w14:textId="77777777" w:rsidR="002E43CC" w:rsidRDefault="002E43CC">
      <w:pPr>
        <w:spacing w:after="0"/>
      </w:pPr>
      <w:r>
        <w:separator/>
      </w:r>
    </w:p>
  </w:endnote>
  <w:endnote w:type="continuationSeparator" w:id="0">
    <w:p w14:paraId="48310D4C" w14:textId="77777777" w:rsidR="002E43CC" w:rsidRDefault="002E43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CFB0D4" w14:textId="77777777" w:rsidR="002E43CC" w:rsidRDefault="002E43CC">
      <w:r>
        <w:separator/>
      </w:r>
    </w:p>
  </w:footnote>
  <w:footnote w:type="continuationSeparator" w:id="0">
    <w:p w14:paraId="7E237865" w14:textId="77777777" w:rsidR="002E43CC" w:rsidRDefault="002E43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0D0E19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9713308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C108B"/>
    <w:rsid w:val="002D20BC"/>
    <w:rsid w:val="002E43CC"/>
    <w:rsid w:val="003742C6"/>
    <w:rsid w:val="004B2984"/>
    <w:rsid w:val="004E29B3"/>
    <w:rsid w:val="00590D07"/>
    <w:rsid w:val="005D68D5"/>
    <w:rsid w:val="00636D4E"/>
    <w:rsid w:val="00784D58"/>
    <w:rsid w:val="008D6863"/>
    <w:rsid w:val="00B86B75"/>
    <w:rsid w:val="00BC48D5"/>
    <w:rsid w:val="00C36279"/>
    <w:rsid w:val="00E315A3"/>
    <w:rsid w:val="00F22C0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48F3B1"/>
  <w15:docId w15:val="{59A6970D-BFFA-4F0D-BC52-5BF5B401E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374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8046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2100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92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98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8755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248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59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96204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584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91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86251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5061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488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25</Pages>
  <Words>1843</Words>
  <Characters>10509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5key</vt:lpstr>
    </vt:vector>
  </TitlesOfParts>
  <Company/>
  <LinksUpToDate>false</LinksUpToDate>
  <CharactersWithSpaces>12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5key</dc:title>
  <dc:creator>Melissa Pittard</dc:creator>
  <cp:keywords/>
  <cp:lastModifiedBy>Melissa Pittard</cp:lastModifiedBy>
  <cp:revision>4</cp:revision>
  <dcterms:created xsi:type="dcterms:W3CDTF">2022-04-06T12:12:00Z</dcterms:created>
  <dcterms:modified xsi:type="dcterms:W3CDTF">2022-04-12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5/2021</vt:lpwstr>
  </property>
  <property fmtid="{D5CDD505-2E9C-101B-9397-08002B2CF9AE}" pid="3" name="output">
    <vt:lpwstr/>
  </property>
</Properties>
</file>